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E04CB" w14:textId="77777777" w:rsidR="00696CEE" w:rsidRPr="00D33BA8" w:rsidRDefault="00696CEE" w:rsidP="00A11B14">
      <w:pPr>
        <w:spacing w:after="0"/>
        <w:ind w:left="2160" w:hanging="2430"/>
        <w:rPr>
          <w:rFonts w:ascii="Calibri" w:eastAsia="Calibri" w:hAnsi="Calibri" w:cs="Arial"/>
          <w:b/>
          <w:bCs/>
          <w:noProof/>
          <w:sz w:val="20"/>
          <w:szCs w:val="20"/>
        </w:rPr>
      </w:pPr>
      <w:r w:rsidRPr="001D6421">
        <w:rPr>
          <w:rFonts w:ascii="Calibri" w:eastAsia="Calibri" w:hAnsi="Calibri" w:cs="Arial"/>
          <w:noProof/>
        </w:rPr>
        <w:drawing>
          <wp:anchor distT="36576" distB="36576" distL="36576" distR="36576" simplePos="0" relativeHeight="251661312" behindDoc="0" locked="0" layoutInCell="1" allowOverlap="1" wp14:anchorId="5F8384F6" wp14:editId="5390C5A8">
            <wp:simplePos x="0" y="0"/>
            <wp:positionH relativeFrom="column">
              <wp:posOffset>4678045</wp:posOffset>
            </wp:positionH>
            <wp:positionV relativeFrom="paragraph">
              <wp:posOffset>-137795</wp:posOffset>
            </wp:positionV>
            <wp:extent cx="1143000" cy="339725"/>
            <wp:effectExtent l="0" t="0" r="0" b="3175"/>
            <wp:wrapNone/>
            <wp:docPr id="1" name="Picture 5" descr="logoh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goh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339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6421">
        <w:rPr>
          <w:rFonts w:ascii="Times New Roman" w:eastAsia="Calibri" w:hAnsi="Times New Roman" w:cs="Times New Roman"/>
          <w:sz w:val="20"/>
          <w:szCs w:val="20"/>
        </w:rPr>
        <w:t>GU-</w:t>
      </w:r>
      <w:r w:rsidRPr="001D6421">
        <w:rPr>
          <w:rFonts w:ascii="Calibri" w:eastAsia="Calibri" w:hAnsi="Calibri" w:cs="Arial"/>
        </w:rPr>
        <w:t xml:space="preserve"> </w:t>
      </w:r>
      <w:r w:rsidRPr="001D6421">
        <w:rPr>
          <w:rFonts w:ascii="Times New Roman" w:eastAsia="Calibri" w:hAnsi="Times New Roman" w:cs="Times New Roman"/>
          <w:sz w:val="20"/>
          <w:szCs w:val="20"/>
        </w:rPr>
        <w:t>PR17CR-F0</w:t>
      </w:r>
      <w:r w:rsidR="00A66B86" w:rsidRPr="001D6421">
        <w:rPr>
          <w:rFonts w:ascii="Times New Roman" w:eastAsia="Calibri" w:hAnsi="Times New Roman" w:cs="Times New Roman"/>
          <w:sz w:val="20"/>
          <w:szCs w:val="20"/>
        </w:rPr>
        <w:t>1</w:t>
      </w:r>
    </w:p>
    <w:p w14:paraId="1FBA952C" w14:textId="77777777" w:rsidR="00696CEE" w:rsidRPr="00D33BA8" w:rsidRDefault="00696CEE" w:rsidP="00696CEE">
      <w:pPr>
        <w:tabs>
          <w:tab w:val="left" w:pos="630"/>
        </w:tabs>
        <w:spacing w:before="100" w:after="100"/>
        <w:ind w:left="630" w:right="180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33BA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              </w:t>
      </w:r>
      <w:r w:rsidRPr="00D33BA8">
        <w:rPr>
          <w:rFonts w:ascii="Times New Roman" w:hAnsi="Times New Roman" w:cs="Times New Roman"/>
          <w:b/>
          <w:sz w:val="24"/>
          <w:szCs w:val="24"/>
        </w:rPr>
        <w:t>Publishing in Journals Support Request</w:t>
      </w:r>
    </w:p>
    <w:p w14:paraId="53F98004" w14:textId="77777777" w:rsidR="00696CEE" w:rsidRPr="00D33BA8" w:rsidRDefault="00696CEE" w:rsidP="00696CEE">
      <w:pPr>
        <w:tabs>
          <w:tab w:val="left" w:pos="630"/>
        </w:tabs>
        <w:spacing w:before="100" w:after="100"/>
        <w:ind w:right="180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rtl/>
          <w:lang w:bidi="ar-BH"/>
        </w:rPr>
      </w:pPr>
      <w:r w:rsidRPr="00D33BA8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  <w:lang w:bidi="ar-BH"/>
        </w:rPr>
        <w:t>طلب دعم نشر في المجلات</w:t>
      </w:r>
    </w:p>
    <w:tbl>
      <w:tblPr>
        <w:tblStyle w:val="TableGrid5"/>
        <w:tblW w:w="9558" w:type="dxa"/>
        <w:tblInd w:w="-360" w:type="dxa"/>
        <w:tblLook w:val="04A0" w:firstRow="1" w:lastRow="0" w:firstColumn="1" w:lastColumn="0" w:noHBand="0" w:noVBand="1"/>
      </w:tblPr>
      <w:tblGrid>
        <w:gridCol w:w="9558"/>
      </w:tblGrid>
      <w:tr w:rsidR="00696CEE" w:rsidRPr="00D33BA8" w14:paraId="2554E858" w14:textId="77777777" w:rsidTr="00A15095">
        <w:tc>
          <w:tcPr>
            <w:tcW w:w="9558" w:type="dxa"/>
          </w:tcPr>
          <w:p w14:paraId="25B0FAC9" w14:textId="77777777" w:rsidR="00696CEE" w:rsidRPr="00D33BA8" w:rsidRDefault="00696CEE" w:rsidP="00A15095">
            <w:pPr>
              <w:ind w:left="-360" w:firstLine="360"/>
              <w:rPr>
                <w:rFonts w:asciiTheme="majorBidi" w:eastAsia="Calibri" w:hAnsiTheme="majorBidi" w:cstheme="majorBidi"/>
                <w:b/>
                <w:bCs/>
                <w:i/>
                <w:iCs/>
                <w:color w:val="FF0000"/>
                <w:sz w:val="24"/>
                <w:szCs w:val="24"/>
                <w:lang w:bidi="ar-BH"/>
              </w:rPr>
            </w:pPr>
            <w:r w:rsidRPr="00D33BA8">
              <w:rPr>
                <w:rFonts w:asciiTheme="majorBidi" w:eastAsia="Calibri" w:hAnsiTheme="majorBidi" w:cstheme="majorBidi"/>
                <w:b/>
                <w:bCs/>
                <w:i/>
                <w:iCs/>
                <w:sz w:val="24"/>
                <w:szCs w:val="24"/>
                <w:lang w:bidi="ar-BH"/>
              </w:rPr>
              <w:t>Important Note to Researcher/Author:</w:t>
            </w:r>
            <w:r w:rsidRPr="00D33BA8">
              <w:rPr>
                <w:rFonts w:asciiTheme="majorBidi" w:eastAsia="Calibri" w:hAnsiTheme="majorBidi" w:cstheme="majorBidi"/>
                <w:b/>
                <w:bCs/>
                <w:i/>
                <w:iCs/>
                <w:color w:val="FF0000"/>
                <w:sz w:val="24"/>
                <w:szCs w:val="24"/>
                <w:lang w:bidi="ar-BH"/>
              </w:rPr>
              <w:t xml:space="preserve"> </w:t>
            </w:r>
            <w:r w:rsidRPr="00D33BA8">
              <w:rPr>
                <w:rFonts w:asciiTheme="majorBidi" w:eastAsia="Calibri" w:hAnsiTheme="majorBidi" w:cstheme="majorBidi" w:hint="cs"/>
                <w:b/>
                <w:bCs/>
                <w:i/>
                <w:iCs/>
                <w:sz w:val="24"/>
                <w:szCs w:val="24"/>
                <w:rtl/>
                <w:lang w:bidi="ar-BH"/>
              </w:rPr>
              <w:t xml:space="preserve">ملاحظة هامة للباحث/المؤلف                                                      </w:t>
            </w:r>
          </w:p>
          <w:p w14:paraId="1191C8FD" w14:textId="77777777" w:rsidR="00696CEE" w:rsidRPr="00D33BA8" w:rsidRDefault="00696CEE" w:rsidP="00A15095">
            <w:pPr>
              <w:ind w:left="360"/>
              <w:contextualSpacing/>
              <w:rPr>
                <w:rFonts w:asciiTheme="majorBidi" w:eastAsia="Calibri" w:hAnsiTheme="majorBidi" w:cstheme="majorBidi"/>
                <w:lang w:bidi="ar-BH"/>
              </w:rPr>
            </w:pPr>
            <w:r w:rsidRPr="00D33BA8">
              <w:rPr>
                <w:rFonts w:asciiTheme="majorBidi" w:eastAsia="Calibri" w:hAnsiTheme="majorBidi" w:cstheme="majorBidi"/>
                <w:lang w:bidi="ar-BH"/>
              </w:rPr>
              <w:t>Indexed Journals in well-known International /Arabic Databases recognized by GU.</w:t>
            </w:r>
          </w:p>
          <w:p w14:paraId="20D84ED4" w14:textId="77777777" w:rsidR="00696CEE" w:rsidRPr="00D33BA8" w:rsidRDefault="00696CEE" w:rsidP="00A15095">
            <w:pPr>
              <w:bidi/>
              <w:ind w:left="360"/>
              <w:contextualSpacing/>
              <w:rPr>
                <w:rFonts w:asciiTheme="majorBidi" w:eastAsia="Calibri" w:hAnsiTheme="majorBidi" w:cstheme="majorBidi"/>
                <w:lang w:bidi="ar-BH"/>
              </w:rPr>
            </w:pPr>
            <w:r w:rsidRPr="00D33BA8">
              <w:rPr>
                <w:rFonts w:asciiTheme="majorBidi" w:eastAsia="Calibri" w:hAnsiTheme="majorBidi" w:cstheme="majorBidi" w:hint="cs"/>
                <w:rtl/>
                <w:lang w:bidi="ar-BH"/>
              </w:rPr>
              <w:t xml:space="preserve">مجلات مفهرسة في </w:t>
            </w:r>
            <w:r w:rsidRPr="00D33BA8">
              <w:rPr>
                <w:rFonts w:asciiTheme="majorBidi" w:eastAsia="Calibri" w:hAnsiTheme="majorBidi" w:cs="Times New Roman" w:hint="cs"/>
                <w:rtl/>
                <w:lang w:bidi="ar-BH"/>
              </w:rPr>
              <w:t>قواعد</w:t>
            </w:r>
            <w:r w:rsidRPr="00D33BA8">
              <w:rPr>
                <w:rFonts w:asciiTheme="majorBidi" w:eastAsia="Calibri" w:hAnsiTheme="majorBidi" w:cs="Times New Roman"/>
                <w:rtl/>
                <w:lang w:bidi="ar-BH"/>
              </w:rPr>
              <w:t xml:space="preserve"> </w:t>
            </w:r>
            <w:r w:rsidRPr="00D33BA8">
              <w:rPr>
                <w:rFonts w:asciiTheme="majorBidi" w:eastAsia="Calibri" w:hAnsiTheme="majorBidi" w:cs="Times New Roman" w:hint="cs"/>
                <w:rtl/>
                <w:lang w:bidi="ar-BH"/>
              </w:rPr>
              <w:t>البيانات</w:t>
            </w:r>
            <w:r w:rsidRPr="00D33BA8">
              <w:rPr>
                <w:rFonts w:asciiTheme="majorBidi" w:eastAsia="Calibri" w:hAnsiTheme="majorBidi" w:cs="Times New Roman"/>
                <w:rtl/>
                <w:lang w:bidi="ar-BH"/>
              </w:rPr>
              <w:t xml:space="preserve"> </w:t>
            </w:r>
            <w:r w:rsidRPr="00D33BA8">
              <w:rPr>
                <w:rFonts w:asciiTheme="majorBidi" w:eastAsia="Calibri" w:hAnsiTheme="majorBidi" w:cs="Times New Roman" w:hint="cs"/>
                <w:rtl/>
                <w:lang w:bidi="ar-BH"/>
              </w:rPr>
              <w:t>العالمية/العربية</w:t>
            </w:r>
            <w:r w:rsidRPr="00D33BA8">
              <w:rPr>
                <w:rFonts w:asciiTheme="majorBidi" w:eastAsia="Calibri" w:hAnsiTheme="majorBidi" w:cs="Times New Roman"/>
                <w:rtl/>
                <w:lang w:bidi="ar-BH"/>
              </w:rPr>
              <w:t xml:space="preserve"> </w:t>
            </w:r>
            <w:r w:rsidRPr="00D33BA8">
              <w:rPr>
                <w:rFonts w:asciiTheme="majorBidi" w:eastAsia="Calibri" w:hAnsiTheme="majorBidi" w:cs="Times New Roman" w:hint="cs"/>
                <w:rtl/>
                <w:lang w:bidi="ar-BH"/>
              </w:rPr>
              <w:t>المعروفة</w:t>
            </w:r>
            <w:r w:rsidRPr="00D33BA8">
              <w:rPr>
                <w:rFonts w:asciiTheme="majorBidi" w:eastAsia="Calibri" w:hAnsiTheme="majorBidi" w:cs="Times New Roman"/>
                <w:rtl/>
                <w:lang w:bidi="ar-BH"/>
              </w:rPr>
              <w:t xml:space="preserve"> </w:t>
            </w:r>
            <w:r w:rsidRPr="00D33BA8">
              <w:rPr>
                <w:rFonts w:asciiTheme="majorBidi" w:eastAsia="Calibri" w:hAnsiTheme="majorBidi" w:cs="Times New Roman" w:hint="cs"/>
                <w:rtl/>
                <w:lang w:bidi="ar-BH"/>
              </w:rPr>
              <w:t>والمعتمدة</w:t>
            </w:r>
            <w:r w:rsidRPr="00D33BA8">
              <w:rPr>
                <w:rFonts w:asciiTheme="majorBidi" w:eastAsia="Calibri" w:hAnsiTheme="majorBidi" w:cs="Times New Roman"/>
                <w:rtl/>
                <w:lang w:bidi="ar-BH"/>
              </w:rPr>
              <w:t xml:space="preserve"> </w:t>
            </w:r>
            <w:r w:rsidRPr="00D33BA8">
              <w:rPr>
                <w:rFonts w:asciiTheme="majorBidi" w:eastAsia="Calibri" w:hAnsiTheme="majorBidi" w:cs="Times New Roman" w:hint="cs"/>
                <w:rtl/>
                <w:lang w:bidi="ar-BH"/>
              </w:rPr>
              <w:t>في الجامعة الخليجية.</w:t>
            </w:r>
            <w:r w:rsidRPr="00D33BA8">
              <w:rPr>
                <w:rFonts w:asciiTheme="majorBidi" w:eastAsia="Calibri" w:hAnsiTheme="majorBidi" w:cstheme="majorBidi" w:hint="cs"/>
                <w:rtl/>
                <w:lang w:bidi="ar-BH"/>
              </w:rPr>
              <w:t xml:space="preserve">                </w:t>
            </w:r>
          </w:p>
        </w:tc>
      </w:tr>
    </w:tbl>
    <w:p w14:paraId="45623CD4" w14:textId="77777777" w:rsidR="00696CEE" w:rsidRPr="00D33BA8" w:rsidRDefault="00696CEE" w:rsidP="00696CE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  <w:rtl/>
          <w:lang w:bidi="ar-BH"/>
        </w:rPr>
      </w:pPr>
    </w:p>
    <w:tbl>
      <w:tblPr>
        <w:tblStyle w:val="TableGrid5"/>
        <w:tblW w:w="9517" w:type="dxa"/>
        <w:tblInd w:w="-342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4477"/>
      </w:tblGrid>
      <w:tr w:rsidR="00696CEE" w:rsidRPr="00D33BA8" w14:paraId="53C65C79" w14:textId="77777777" w:rsidTr="00A15095">
        <w:tc>
          <w:tcPr>
            <w:tcW w:w="5040" w:type="dxa"/>
          </w:tcPr>
          <w:p w14:paraId="64C46815" w14:textId="77777777" w:rsidR="00696CEE" w:rsidRPr="00D33BA8" w:rsidRDefault="00696CEE" w:rsidP="00A1509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nstructions: </w:t>
            </w:r>
          </w:p>
          <w:p w14:paraId="5DD9CA04" w14:textId="77777777" w:rsidR="00696CEE" w:rsidRPr="00D33BA8" w:rsidRDefault="00696CEE" w:rsidP="00696CEE">
            <w:pPr>
              <w:numPr>
                <w:ilvl w:val="0"/>
                <w:numId w:val="5"/>
              </w:numPr>
              <w:spacing w:before="100"/>
              <w:ind w:left="342" w:hanging="270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33BA8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Researcher:</w:t>
            </w:r>
          </w:p>
          <w:p w14:paraId="0727D3DF" w14:textId="77777777" w:rsidR="00696CEE" w:rsidRPr="00D33BA8" w:rsidRDefault="00696CEE" w:rsidP="00A15095">
            <w:pPr>
              <w:numPr>
                <w:ilvl w:val="0"/>
                <w:numId w:val="2"/>
              </w:numPr>
              <w:ind w:left="612" w:hanging="270"/>
              <w:contextualSpacing/>
              <w:rPr>
                <w:rFonts w:asciiTheme="majorBidi" w:hAnsiTheme="majorBidi" w:cstheme="majorBidi"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sz w:val="20"/>
                <w:szCs w:val="20"/>
              </w:rPr>
              <w:t>Fill all information accurately and clearly.</w:t>
            </w:r>
          </w:p>
          <w:p w14:paraId="1DF7D261" w14:textId="77777777" w:rsidR="00696CEE" w:rsidRPr="00D33BA8" w:rsidRDefault="00696CEE" w:rsidP="00A15095">
            <w:pPr>
              <w:numPr>
                <w:ilvl w:val="0"/>
                <w:numId w:val="2"/>
              </w:numPr>
              <w:ind w:left="612" w:hanging="270"/>
              <w:contextualSpacing/>
              <w:rPr>
                <w:rFonts w:asciiTheme="majorBidi" w:hAnsiTheme="majorBidi" w:cstheme="majorBidi"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sz w:val="20"/>
                <w:szCs w:val="20"/>
              </w:rPr>
              <w:t>Submit to College’s Research Committee.</w:t>
            </w:r>
          </w:p>
          <w:p w14:paraId="474E87D6" w14:textId="77777777" w:rsidR="00696CEE" w:rsidRPr="00D33BA8" w:rsidRDefault="00696CEE" w:rsidP="00A15095">
            <w:pPr>
              <w:numPr>
                <w:ilvl w:val="0"/>
                <w:numId w:val="2"/>
              </w:numPr>
              <w:ind w:left="612" w:hanging="270"/>
              <w:contextualSpacing/>
              <w:rPr>
                <w:rFonts w:asciiTheme="majorBidi" w:hAnsiTheme="majorBidi" w:cstheme="majorBidi"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sz w:val="20"/>
                <w:szCs w:val="20"/>
              </w:rPr>
              <w:t>Submit completed Form to College’s Research Committee/University Research Council.</w:t>
            </w:r>
          </w:p>
          <w:p w14:paraId="2ABE0A37" w14:textId="77777777" w:rsidR="00696CEE" w:rsidRPr="00D33BA8" w:rsidRDefault="00696CEE" w:rsidP="00696CEE">
            <w:pPr>
              <w:numPr>
                <w:ilvl w:val="0"/>
                <w:numId w:val="5"/>
              </w:numPr>
              <w:spacing w:before="100"/>
              <w:ind w:left="342" w:hanging="270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33BA8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College’s Research Committee:</w:t>
            </w:r>
          </w:p>
          <w:p w14:paraId="579AA1EB" w14:textId="77777777" w:rsidR="00696CEE" w:rsidRPr="00D33BA8" w:rsidRDefault="00696CEE" w:rsidP="00A15095">
            <w:pPr>
              <w:numPr>
                <w:ilvl w:val="0"/>
                <w:numId w:val="3"/>
              </w:numPr>
              <w:ind w:left="612" w:hanging="270"/>
              <w:contextualSpacing/>
              <w:rPr>
                <w:rFonts w:asciiTheme="majorBidi" w:hAnsiTheme="majorBidi" w:cstheme="majorBidi"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sz w:val="20"/>
                <w:szCs w:val="20"/>
              </w:rPr>
              <w:t>Comment on similarity result, (re-examine the manuscript if necessary), and send to Dean for final decision.</w:t>
            </w:r>
          </w:p>
          <w:p w14:paraId="62428837" w14:textId="77777777" w:rsidR="00696CEE" w:rsidRPr="00D33BA8" w:rsidRDefault="00696CEE" w:rsidP="00A15095">
            <w:pPr>
              <w:numPr>
                <w:ilvl w:val="0"/>
                <w:numId w:val="3"/>
              </w:numPr>
              <w:ind w:left="612" w:hanging="270"/>
              <w:contextualSpacing/>
              <w:rPr>
                <w:rFonts w:asciiTheme="majorBidi" w:hAnsiTheme="majorBidi" w:cstheme="majorBidi"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sz w:val="20"/>
                <w:szCs w:val="20"/>
              </w:rPr>
              <w:t>E</w:t>
            </w:r>
            <w:r w:rsidRPr="00D33BA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ther send the approved documents to Research Council, or send the rejected documents to </w:t>
            </w:r>
            <w:r w:rsidR="00A66B86">
              <w:rPr>
                <w:rFonts w:ascii="Times New Roman" w:hAnsi="Times New Roman" w:cs="Times New Roman"/>
                <w:bCs/>
                <w:sz w:val="20"/>
                <w:szCs w:val="20"/>
              </w:rPr>
              <w:t>the p</w:t>
            </w:r>
            <w:r w:rsidR="00A66B86" w:rsidRPr="00A66B86">
              <w:rPr>
                <w:rFonts w:ascii="Times New Roman" w:hAnsi="Times New Roman" w:cs="Times New Roman"/>
                <w:bCs/>
                <w:sz w:val="20"/>
                <w:szCs w:val="20"/>
              </w:rPr>
              <w:t>rincipal Author</w:t>
            </w:r>
            <w:r w:rsidR="00A66B86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  <w:p w14:paraId="2D7089A3" w14:textId="77777777" w:rsidR="00696CEE" w:rsidRPr="00D33BA8" w:rsidRDefault="00696CEE" w:rsidP="00696CEE">
            <w:pPr>
              <w:numPr>
                <w:ilvl w:val="0"/>
                <w:numId w:val="5"/>
              </w:numPr>
              <w:spacing w:before="100"/>
              <w:ind w:left="342" w:hanging="270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33BA8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Dean:</w:t>
            </w:r>
          </w:p>
          <w:p w14:paraId="515CFC05" w14:textId="77777777" w:rsidR="00696CEE" w:rsidRPr="00D33BA8" w:rsidRDefault="00696CEE" w:rsidP="00A15095">
            <w:pPr>
              <w:numPr>
                <w:ilvl w:val="0"/>
                <w:numId w:val="3"/>
              </w:numPr>
              <w:ind w:left="612" w:hanging="270"/>
              <w:contextualSpacing/>
              <w:rPr>
                <w:rFonts w:asciiTheme="majorBidi" w:hAnsiTheme="majorBidi" w:cstheme="majorBidi"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sz w:val="20"/>
                <w:szCs w:val="20"/>
              </w:rPr>
              <w:t>Comment on examination result, (re-examine the manuscript, if necessary), approve or reject the manuscript.</w:t>
            </w:r>
          </w:p>
          <w:p w14:paraId="773D226E" w14:textId="77777777" w:rsidR="00696CEE" w:rsidRPr="00D33BA8" w:rsidRDefault="00696CEE" w:rsidP="00A15095">
            <w:pPr>
              <w:numPr>
                <w:ilvl w:val="0"/>
                <w:numId w:val="3"/>
              </w:numPr>
              <w:ind w:left="612" w:hanging="270"/>
              <w:contextualSpacing/>
              <w:rPr>
                <w:rFonts w:asciiTheme="majorBidi" w:hAnsiTheme="majorBidi" w:cstheme="majorBidi"/>
                <w:sz w:val="20"/>
                <w:szCs w:val="20"/>
              </w:rPr>
            </w:pPr>
            <w:r w:rsidRPr="00D33BA8">
              <w:rPr>
                <w:rFonts w:asciiTheme="majorBidi" w:hAnsiTheme="majorBidi" w:cstheme="majorBidi"/>
                <w:sz w:val="20"/>
                <w:szCs w:val="20"/>
              </w:rPr>
              <w:t>Return all documents to College’s Research Committee.</w:t>
            </w:r>
          </w:p>
          <w:p w14:paraId="7F5ED543" w14:textId="77777777" w:rsidR="00696CEE" w:rsidRPr="00D33BA8" w:rsidRDefault="00696CEE" w:rsidP="00696CEE">
            <w:pPr>
              <w:numPr>
                <w:ilvl w:val="0"/>
                <w:numId w:val="5"/>
              </w:numPr>
              <w:spacing w:before="100"/>
              <w:ind w:left="342" w:hanging="270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33BA8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Research Council:</w:t>
            </w:r>
          </w:p>
          <w:p w14:paraId="74285C8E" w14:textId="77777777" w:rsidR="00696CEE" w:rsidRPr="00D33BA8" w:rsidRDefault="00696CEE" w:rsidP="00696CEE">
            <w:pPr>
              <w:numPr>
                <w:ilvl w:val="0"/>
                <w:numId w:val="7"/>
              </w:numPr>
              <w:spacing w:before="100" w:after="100"/>
              <w:ind w:left="612" w:right="180" w:hanging="270"/>
              <w:contextualSpacing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D33BA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ake the decision for approval and funding within the University’s allocated research budget. </w:t>
            </w:r>
          </w:p>
          <w:p w14:paraId="4B739F1C" w14:textId="77777777" w:rsidR="00696CEE" w:rsidRPr="00D33BA8" w:rsidRDefault="00696CEE" w:rsidP="00696CEE">
            <w:pPr>
              <w:numPr>
                <w:ilvl w:val="0"/>
                <w:numId w:val="7"/>
              </w:numPr>
              <w:spacing w:before="100" w:after="100"/>
              <w:ind w:left="612" w:right="180" w:hanging="270"/>
              <w:contextualSpacing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D33BA8">
              <w:rPr>
                <w:rFonts w:ascii="Times New Roman" w:eastAsia="Times New Roman" w:hAnsi="Times New Roman" w:cs="Times New Roman"/>
                <w:sz w:val="20"/>
                <w:szCs w:val="20"/>
              </w:rPr>
              <w:t>Seek the University President for endorsement of the decision.</w:t>
            </w:r>
          </w:p>
          <w:p w14:paraId="2DABC1D3" w14:textId="77777777" w:rsidR="00696CEE" w:rsidRPr="00D33BA8" w:rsidRDefault="00696CEE" w:rsidP="00696CEE">
            <w:pPr>
              <w:numPr>
                <w:ilvl w:val="0"/>
                <w:numId w:val="7"/>
              </w:numPr>
              <w:spacing w:before="100" w:after="100"/>
              <w:ind w:left="612" w:right="180" w:hanging="270"/>
              <w:contextualSpacing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D33BA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forming relevant Lead Researcher/ Researcher/ student and supervisor, College’s Research Committee, </w:t>
            </w:r>
            <w:proofErr w:type="gramStart"/>
            <w:r w:rsidRPr="00D33BA8">
              <w:rPr>
                <w:rFonts w:ascii="Times New Roman" w:eastAsia="Times New Roman" w:hAnsi="Times New Roman" w:cs="Times New Roman"/>
                <w:sz w:val="20"/>
                <w:szCs w:val="20"/>
              </w:rPr>
              <w:t>and  University</w:t>
            </w:r>
            <w:proofErr w:type="gramEnd"/>
            <w:r w:rsidRPr="00D33BA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inance Department for processing funding.</w:t>
            </w:r>
          </w:p>
          <w:p w14:paraId="31378E86" w14:textId="77777777" w:rsidR="00696CEE" w:rsidRPr="00D33BA8" w:rsidRDefault="00696CEE" w:rsidP="00696CEE">
            <w:pPr>
              <w:numPr>
                <w:ilvl w:val="0"/>
                <w:numId w:val="7"/>
              </w:numPr>
              <w:spacing w:before="100" w:after="100"/>
              <w:ind w:left="612" w:right="180" w:hanging="270"/>
              <w:contextualSpacing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D33BA8">
              <w:rPr>
                <w:rFonts w:ascii="Times New Roman" w:eastAsia="Times New Roman" w:hAnsi="Times New Roman" w:cs="Times New Roman"/>
                <w:sz w:val="20"/>
                <w:szCs w:val="20"/>
              </w:rPr>
              <w:t>Retain all original documents related to publishable paper in research file.</w:t>
            </w:r>
          </w:p>
        </w:tc>
        <w:tc>
          <w:tcPr>
            <w:tcW w:w="4477" w:type="dxa"/>
          </w:tcPr>
          <w:p w14:paraId="3B638079" w14:textId="77777777" w:rsidR="00696CEE" w:rsidRPr="00D33BA8" w:rsidRDefault="00696CEE" w:rsidP="00A150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rtl/>
                <w:lang w:bidi="ar-BH"/>
              </w:rPr>
            </w:pPr>
            <w:r w:rsidRPr="00D33BA8">
              <w:rPr>
                <w:rFonts w:asciiTheme="majorBidi" w:eastAsia="Times New Roman" w:hAnsiTheme="majorBidi" w:cstheme="majorBidi" w:hint="cs"/>
                <w:b/>
                <w:bCs/>
                <w:color w:val="222222"/>
                <w:sz w:val="20"/>
                <w:szCs w:val="20"/>
                <w:rtl/>
                <w:lang w:bidi="ar"/>
              </w:rPr>
              <w:t>ال</w:t>
            </w:r>
            <w:r w:rsidRPr="00D33BA8"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rtl/>
                <w:lang w:bidi="ar"/>
              </w:rPr>
              <w:t>تعليمات</w:t>
            </w:r>
            <w:r w:rsidRPr="00D33BA8"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lang w:bidi="ar"/>
              </w:rPr>
              <w:t xml:space="preserve">: </w:t>
            </w:r>
            <w:r w:rsidRPr="00D33BA8">
              <w:rPr>
                <w:rFonts w:asciiTheme="majorBidi" w:eastAsia="Times New Roman" w:hAnsiTheme="majorBidi" w:cstheme="majorBidi" w:hint="cs"/>
                <w:b/>
                <w:bCs/>
                <w:color w:val="222222"/>
                <w:sz w:val="20"/>
                <w:szCs w:val="20"/>
                <w:rtl/>
                <w:lang w:bidi="ar"/>
              </w:rPr>
              <w:t xml:space="preserve">  </w:t>
            </w:r>
          </w:p>
          <w:p w14:paraId="73447AF8" w14:textId="77777777" w:rsidR="00696CEE" w:rsidRPr="00D33BA8" w:rsidRDefault="00696CEE" w:rsidP="00696CEE">
            <w:pPr>
              <w:numPr>
                <w:ilvl w:val="0"/>
                <w:numId w:val="6"/>
              </w:numPr>
              <w:tabs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409" w:hanging="270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b/>
                <w:bCs/>
                <w:color w:val="222222"/>
                <w:sz w:val="20"/>
                <w:szCs w:val="20"/>
                <w:rtl/>
                <w:lang w:bidi="ar"/>
              </w:rPr>
              <w:t xml:space="preserve">الباحث: </w:t>
            </w:r>
          </w:p>
          <w:p w14:paraId="252E7435" w14:textId="77777777" w:rsidR="00696CEE" w:rsidRPr="00D33BA8" w:rsidRDefault="00696CEE" w:rsidP="00A15095">
            <w:pPr>
              <w:numPr>
                <w:ilvl w:val="0"/>
                <w:numId w:val="1"/>
              </w:num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hanging="1031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rtl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تعبئة كافة المعلومات المطلوبة بدقة ووضوح.</w:t>
            </w:r>
          </w:p>
          <w:p w14:paraId="022CCF54" w14:textId="77777777" w:rsidR="00696CEE" w:rsidRPr="00D33BA8" w:rsidRDefault="00696CEE" w:rsidP="00A15095">
            <w:pPr>
              <w:numPr>
                <w:ilvl w:val="0"/>
                <w:numId w:val="1"/>
              </w:num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left="679" w:hanging="270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تسليم الطلب الى لجنة البحث العلمي في الكلية.</w:t>
            </w:r>
          </w:p>
          <w:p w14:paraId="0C1A743A" w14:textId="77777777" w:rsidR="00696CEE" w:rsidRPr="00D33BA8" w:rsidRDefault="00696CEE" w:rsidP="00A15095">
            <w:pPr>
              <w:numPr>
                <w:ilvl w:val="0"/>
                <w:numId w:val="1"/>
              </w:num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left="679" w:hanging="270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 xml:space="preserve">تسليم الطلب الكامل الى لجنة البحث العلمي في الكلية/ مجلس البحث العلمي في الجامعة. </w:t>
            </w:r>
          </w:p>
          <w:p w14:paraId="6DE99D14" w14:textId="77777777" w:rsidR="00696CEE" w:rsidRPr="00D33BA8" w:rsidRDefault="00696CEE" w:rsidP="00696CEE">
            <w:pPr>
              <w:numPr>
                <w:ilvl w:val="0"/>
                <w:numId w:val="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409" w:hanging="270"/>
              <w:contextualSpacing/>
              <w:jc w:val="both"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b/>
                <w:bCs/>
                <w:color w:val="222222"/>
                <w:sz w:val="20"/>
                <w:szCs w:val="20"/>
                <w:rtl/>
                <w:lang w:bidi="ar"/>
              </w:rPr>
              <w:t>لجنة البحث العلمي في الكلية:</w:t>
            </w: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 xml:space="preserve"> </w:t>
            </w:r>
          </w:p>
          <w:p w14:paraId="363BE817" w14:textId="77777777" w:rsidR="00696CEE" w:rsidRPr="00D33BA8" w:rsidRDefault="00696CEE" w:rsidP="00A15095">
            <w:pPr>
              <w:numPr>
                <w:ilvl w:val="0"/>
                <w:numId w:val="4"/>
              </w:num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left="679" w:hanging="270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تثبيت ملاحظاتها حول نتيجة التشابه (فحص المخطوطة عند الضرورة)، وإرسالها الى العميد للقرار النهائي.</w:t>
            </w:r>
          </w:p>
          <w:p w14:paraId="33439133" w14:textId="77777777" w:rsidR="00696CEE" w:rsidRPr="00D33BA8" w:rsidRDefault="00696CEE" w:rsidP="00A15095">
            <w:pPr>
              <w:numPr>
                <w:ilvl w:val="0"/>
                <w:numId w:val="4"/>
              </w:num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left="679" w:hanging="270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إما إرسال الوثائق المقرة من العميد الى مجلس البحث العلمي، أو إعادة الوثائق المرفوضة الى الباحث الرئيسي</w:t>
            </w:r>
          </w:p>
          <w:p w14:paraId="42261902" w14:textId="77777777" w:rsidR="00696CEE" w:rsidRPr="00D33BA8" w:rsidRDefault="00696CEE" w:rsidP="00A15095">
            <w:p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left="679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</w:p>
          <w:p w14:paraId="4A9A4681" w14:textId="77777777" w:rsidR="00696CEE" w:rsidRPr="00D33BA8" w:rsidRDefault="00696CEE" w:rsidP="00696CEE">
            <w:pPr>
              <w:numPr>
                <w:ilvl w:val="0"/>
                <w:numId w:val="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409" w:hanging="270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b/>
                <w:bCs/>
                <w:color w:val="222222"/>
                <w:sz w:val="20"/>
                <w:szCs w:val="20"/>
                <w:rtl/>
                <w:lang w:bidi="ar"/>
              </w:rPr>
              <w:t>العميد:</w:t>
            </w:r>
          </w:p>
          <w:p w14:paraId="1B8FA878" w14:textId="77777777" w:rsidR="00696CEE" w:rsidRPr="00D33BA8" w:rsidRDefault="00696CEE" w:rsidP="00A15095">
            <w:pPr>
              <w:numPr>
                <w:ilvl w:val="0"/>
                <w:numId w:val="4"/>
              </w:num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left="679" w:hanging="270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تثبيت ملاحظاته حول نتيجة التشابه (فحص المخطوطة عند الضرورة)، وإقرار أو رفض المخطوطة.</w:t>
            </w:r>
          </w:p>
          <w:p w14:paraId="713EC2C1" w14:textId="77777777" w:rsidR="00696CEE" w:rsidRPr="00D33BA8" w:rsidRDefault="00696CEE" w:rsidP="00A15095">
            <w:pPr>
              <w:numPr>
                <w:ilvl w:val="0"/>
                <w:numId w:val="4"/>
              </w:numPr>
              <w:tabs>
                <w:tab w:val="left" w:pos="679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ind w:left="679" w:hanging="270"/>
              <w:contextualSpacing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إعادة كافة الوثائق الى لجنة البحث العلمي في الكلية.</w:t>
            </w:r>
          </w:p>
          <w:p w14:paraId="0FC26B0A" w14:textId="77777777" w:rsidR="00696CEE" w:rsidRPr="00D33BA8" w:rsidRDefault="00696CEE" w:rsidP="00A150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769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rtl/>
                <w:lang w:bidi="ar"/>
              </w:rPr>
            </w:pPr>
          </w:p>
          <w:p w14:paraId="30911B1A" w14:textId="77777777" w:rsidR="00696CEE" w:rsidRPr="00D33BA8" w:rsidRDefault="00696CEE" w:rsidP="00A150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769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lang w:bidi="ar"/>
              </w:rPr>
            </w:pPr>
          </w:p>
          <w:p w14:paraId="49C97E53" w14:textId="77777777" w:rsidR="00696CEE" w:rsidRPr="00D33BA8" w:rsidRDefault="00696CEE" w:rsidP="00696CEE">
            <w:pPr>
              <w:numPr>
                <w:ilvl w:val="0"/>
                <w:numId w:val="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409" w:hanging="270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b/>
                <w:bCs/>
                <w:color w:val="222222"/>
                <w:sz w:val="20"/>
                <w:szCs w:val="20"/>
                <w:rtl/>
                <w:lang w:bidi="ar"/>
              </w:rPr>
              <w:t xml:space="preserve">مجلس البحث العلمي: </w:t>
            </w:r>
          </w:p>
          <w:p w14:paraId="520013BD" w14:textId="77777777" w:rsidR="00696CEE" w:rsidRPr="00D33BA8" w:rsidRDefault="00696CEE" w:rsidP="00696CEE">
            <w:pPr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679" w:hanging="270"/>
              <w:contextualSpacing/>
              <w:jc w:val="both"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إتخاذ القرار بالموافقة ودعم النشر من ميزانية البحث العلمي في الجامعة.</w:t>
            </w:r>
          </w:p>
          <w:p w14:paraId="68020E7A" w14:textId="77777777" w:rsidR="00696CEE" w:rsidRPr="00D33BA8" w:rsidRDefault="00696CEE" w:rsidP="00696CEE">
            <w:pPr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679" w:hanging="270"/>
              <w:contextualSpacing/>
              <w:jc w:val="both"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>إستحصال مصادقة رئيس الجامعة على القرار.</w:t>
            </w:r>
          </w:p>
          <w:p w14:paraId="31F24FD6" w14:textId="77777777" w:rsidR="00696CEE" w:rsidRPr="00D33BA8" w:rsidRDefault="00696CEE" w:rsidP="00696CEE">
            <w:pPr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679" w:hanging="270"/>
              <w:contextualSpacing/>
              <w:jc w:val="both"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"/>
              </w:rPr>
              <w:t xml:space="preserve">إشعار </w:t>
            </w: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-BH"/>
              </w:rPr>
              <w:t>الباحث الرئيسي/الباحث/الطالب والمشرف، ولجنة البحث العلمي في الكلية والقسم المالي في الجامعة لتنفيذ الدعم.</w:t>
            </w:r>
          </w:p>
          <w:p w14:paraId="37EDA5B3" w14:textId="77777777" w:rsidR="00696CEE" w:rsidRPr="00D33BA8" w:rsidRDefault="00696CEE" w:rsidP="00696CEE">
            <w:pPr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679" w:hanging="270"/>
              <w:contextualSpacing/>
              <w:jc w:val="both"/>
              <w:rPr>
                <w:rFonts w:asciiTheme="majorBidi" w:eastAsia="Times New Roman" w:hAnsiTheme="majorBidi" w:cstheme="majorBidi"/>
                <w:color w:val="222222"/>
                <w:sz w:val="20"/>
                <w:szCs w:val="20"/>
                <w:rtl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color w:val="222222"/>
                <w:sz w:val="20"/>
                <w:szCs w:val="20"/>
                <w:rtl/>
                <w:lang w:bidi="ar-BH"/>
              </w:rPr>
              <w:t>الإحتفاظ بكافة الوثائق الأصلية ذات الصلة بالورقة البحثية في ملف البحث العلمي.</w:t>
            </w:r>
          </w:p>
          <w:p w14:paraId="32FA9F84" w14:textId="77777777" w:rsidR="00696CEE" w:rsidRPr="00D33BA8" w:rsidRDefault="00696CEE" w:rsidP="00A150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before="100"/>
              <w:ind w:left="409"/>
              <w:contextualSpacing/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  <w:sz w:val="20"/>
                <w:szCs w:val="20"/>
                <w:lang w:bidi="ar"/>
              </w:rPr>
            </w:pPr>
            <w:r w:rsidRPr="00D33BA8">
              <w:rPr>
                <w:rFonts w:asciiTheme="majorBidi" w:eastAsia="Times New Roman" w:hAnsiTheme="majorBidi" w:cstheme="majorBidi" w:hint="cs"/>
                <w:b/>
                <w:bCs/>
                <w:color w:val="222222"/>
                <w:sz w:val="20"/>
                <w:szCs w:val="20"/>
                <w:rtl/>
                <w:lang w:bidi="ar"/>
              </w:rPr>
              <w:t xml:space="preserve"> </w:t>
            </w:r>
          </w:p>
        </w:tc>
      </w:tr>
    </w:tbl>
    <w:p w14:paraId="7BD67FC5" w14:textId="77777777" w:rsidR="00696CEE" w:rsidRPr="00D33BA8" w:rsidRDefault="00696CEE" w:rsidP="00696CEE">
      <w:pPr>
        <w:rPr>
          <w:rFonts w:asciiTheme="majorBidi" w:hAnsiTheme="majorBidi" w:cstheme="majorBidi"/>
          <w:sz w:val="2"/>
          <w:szCs w:val="2"/>
        </w:rPr>
      </w:pPr>
    </w:p>
    <w:p w14:paraId="6EF0A565" w14:textId="77777777" w:rsidR="00FC1E1B" w:rsidRDefault="00FC1E1B" w:rsidP="00696CEE">
      <w:pPr>
        <w:spacing w:after="0" w:line="240" w:lineRule="auto"/>
        <w:ind w:left="-1526" w:firstLine="1076"/>
        <w:rPr>
          <w:rFonts w:asciiTheme="majorBidi" w:eastAsia="Calibri" w:hAnsiTheme="majorBidi" w:cstheme="majorBidi"/>
          <w:b/>
          <w:bCs/>
          <w:sz w:val="24"/>
          <w:szCs w:val="24"/>
        </w:rPr>
      </w:pPr>
    </w:p>
    <w:tbl>
      <w:tblPr>
        <w:tblStyle w:val="TableGrid5"/>
        <w:tblW w:w="9687" w:type="dxa"/>
        <w:tblInd w:w="-34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61"/>
        <w:gridCol w:w="142"/>
        <w:gridCol w:w="4984"/>
      </w:tblGrid>
      <w:tr w:rsidR="00C6490F" w:rsidRPr="00B50404" w14:paraId="7F02A348" w14:textId="77777777" w:rsidTr="009F1F51">
        <w:trPr>
          <w:trHeight w:val="394"/>
        </w:trPr>
        <w:tc>
          <w:tcPr>
            <w:tcW w:w="9687" w:type="dxa"/>
            <w:gridSpan w:val="3"/>
            <w:shd w:val="clear" w:color="auto" w:fill="D9D9D9" w:themeFill="background1" w:themeFillShade="D9"/>
          </w:tcPr>
          <w:p w14:paraId="21060536" w14:textId="77777777" w:rsidR="00C6490F" w:rsidRPr="00B50404" w:rsidRDefault="00DE35DC" w:rsidP="00790CC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0404">
              <w:rPr>
                <w:rFonts w:asciiTheme="majorBidi" w:hAnsiTheme="majorBidi" w:cstheme="majorBidi"/>
                <w:b/>
                <w:bCs/>
              </w:rPr>
              <w:t>APPLICANT’S DETAILS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Pr="00D57B88">
              <w:rPr>
                <w:rFonts w:asciiTheme="majorBidi" w:hAnsiTheme="majorBidi" w:cs="Times New Roman"/>
                <w:b/>
                <w:bCs/>
                <w:rtl/>
              </w:rPr>
              <w:t>تفاصيل مقدم الطلب</w:t>
            </w:r>
            <w:r>
              <w:rPr>
                <w:rFonts w:asciiTheme="majorBidi" w:hAnsiTheme="majorBidi" w:cs="Times New Roman" w:hint="cs"/>
                <w:b/>
                <w:bCs/>
                <w:rtl/>
              </w:rPr>
              <w:t xml:space="preserve">                                                                                           </w:t>
            </w:r>
          </w:p>
        </w:tc>
      </w:tr>
      <w:tr w:rsidR="00C6490F" w:rsidRPr="00B50404" w14:paraId="5F98DB46" w14:textId="77777777" w:rsidTr="009F1F51">
        <w:trPr>
          <w:trHeight w:val="507"/>
        </w:trPr>
        <w:tc>
          <w:tcPr>
            <w:tcW w:w="9687" w:type="dxa"/>
            <w:gridSpan w:val="3"/>
            <w:shd w:val="clear" w:color="auto" w:fill="auto"/>
          </w:tcPr>
          <w:p w14:paraId="233F09FA" w14:textId="77777777" w:rsidR="00556E46" w:rsidRDefault="00C6490F" w:rsidP="7529C175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7529C175">
              <w:rPr>
                <w:rFonts w:asciiTheme="majorBidi" w:hAnsiTheme="majorBidi" w:cstheme="majorBidi"/>
                <w:b/>
                <w:bCs/>
              </w:rPr>
              <w:t>Name</w:t>
            </w:r>
            <w:r w:rsidR="00D44E61" w:rsidRPr="7529C175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D44E61" w:rsidRPr="7529C175">
              <w:rPr>
                <w:rFonts w:asciiTheme="majorBidi" w:hAnsiTheme="majorBidi" w:cstheme="majorBidi"/>
                <w:b/>
                <w:bCs/>
                <w:rtl/>
              </w:rPr>
              <w:t>الاسم</w:t>
            </w:r>
            <w:r w:rsidR="00D44E61" w:rsidRPr="7529C175">
              <w:rPr>
                <w:rFonts w:asciiTheme="majorBidi" w:hAnsiTheme="majorBidi" w:cstheme="majorBidi"/>
                <w:b/>
                <w:bCs/>
              </w:rPr>
              <w:t xml:space="preserve">            </w:t>
            </w:r>
            <w:r w:rsidR="00F42145" w:rsidRPr="7529C175">
              <w:rPr>
                <w:rFonts w:asciiTheme="majorBidi" w:hAnsiTheme="majorBidi" w:cstheme="majorBidi"/>
                <w:b/>
                <w:bCs/>
              </w:rPr>
              <w:t xml:space="preserve">            </w:t>
            </w:r>
            <w:r w:rsidR="00D44E61" w:rsidRPr="7529C175">
              <w:rPr>
                <w:rFonts w:asciiTheme="majorBidi" w:hAnsiTheme="majorBidi" w:cstheme="majorBidi"/>
                <w:b/>
                <w:bCs/>
              </w:rPr>
              <w:t xml:space="preserve">                                                                                  </w:t>
            </w:r>
          </w:p>
          <w:p w14:paraId="446E895F" w14:textId="65CF040E" w:rsidR="00C6490F" w:rsidRPr="00B50404" w:rsidRDefault="00C6490F" w:rsidP="00790CC8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6490F" w:rsidRPr="00B50404" w14:paraId="1F698428" w14:textId="77777777" w:rsidTr="009F1F51">
        <w:trPr>
          <w:trHeight w:val="542"/>
        </w:trPr>
        <w:tc>
          <w:tcPr>
            <w:tcW w:w="9687" w:type="dxa"/>
            <w:gridSpan w:val="3"/>
            <w:shd w:val="clear" w:color="auto" w:fill="auto"/>
          </w:tcPr>
          <w:p w14:paraId="0620FD80" w14:textId="77777777" w:rsidR="00556E46" w:rsidRDefault="00E42BAF" w:rsidP="00790CC8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E42BAF">
              <w:rPr>
                <w:rFonts w:asciiTheme="majorBidi" w:hAnsiTheme="majorBidi" w:cstheme="majorBidi"/>
                <w:b/>
                <w:bCs/>
              </w:rPr>
              <w:t>Designation</w:t>
            </w:r>
            <w:r w:rsidRPr="00B50404">
              <w:rPr>
                <w:rFonts w:asciiTheme="majorBidi" w:hAnsiTheme="majorBidi" w:cstheme="majorBidi"/>
                <w:b/>
                <w:bCs/>
              </w:rPr>
              <w:t xml:space="preserve">                             </w:t>
            </w:r>
            <w:r w:rsidR="00556E46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3AA9CEA6" w14:textId="51DB754F" w:rsidR="00C6490F" w:rsidRPr="00B50404" w:rsidRDefault="00E42BAF" w:rsidP="00790CC8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</w:t>
            </w:r>
            <w:r w:rsidRPr="00C814CC">
              <w:rPr>
                <w:rFonts w:asciiTheme="majorBidi" w:hAnsiTheme="majorBidi" w:cs="Times New Roman"/>
                <w:b/>
                <w:bCs/>
                <w:rtl/>
              </w:rPr>
              <w:t xml:space="preserve">مسمى </w:t>
            </w:r>
            <w:r>
              <w:rPr>
                <w:rFonts w:asciiTheme="majorBidi" w:hAnsiTheme="majorBidi" w:cs="Times New Roman" w:hint="cs"/>
                <w:b/>
                <w:bCs/>
                <w:rtl/>
              </w:rPr>
              <w:t>ال</w:t>
            </w:r>
            <w:r w:rsidRPr="00C814CC">
              <w:rPr>
                <w:rFonts w:asciiTheme="majorBidi" w:hAnsiTheme="majorBidi" w:cs="Times New Roman"/>
                <w:b/>
                <w:bCs/>
                <w:rtl/>
              </w:rPr>
              <w:t>وظيفي</w:t>
            </w:r>
          </w:p>
        </w:tc>
      </w:tr>
      <w:tr w:rsidR="00590D93" w:rsidRPr="00B50404" w14:paraId="66A6D3E1" w14:textId="77777777" w:rsidTr="009F1F51">
        <w:trPr>
          <w:trHeight w:val="429"/>
        </w:trPr>
        <w:tc>
          <w:tcPr>
            <w:tcW w:w="4561" w:type="dxa"/>
            <w:tcBorders>
              <w:right w:val="single" w:sz="4" w:space="0" w:color="auto"/>
            </w:tcBorders>
            <w:shd w:val="clear" w:color="auto" w:fill="auto"/>
          </w:tcPr>
          <w:p w14:paraId="2DFFC1CF" w14:textId="77777777" w:rsidR="00590D93" w:rsidRPr="00B50404" w:rsidRDefault="008078C8" w:rsidP="00790CC8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50404">
              <w:rPr>
                <w:rFonts w:asciiTheme="majorBidi" w:hAnsiTheme="majorBidi" w:cstheme="majorBidi"/>
                <w:b/>
                <w:bCs/>
              </w:rPr>
              <w:t>College</w:t>
            </w:r>
            <w:r w:rsidR="00D44E61" w:rsidRPr="00B50404">
              <w:rPr>
                <w:rFonts w:asciiTheme="majorBidi" w:hAnsiTheme="majorBidi" w:cstheme="majorBidi"/>
                <w:b/>
                <w:bCs/>
              </w:rPr>
              <w:t xml:space="preserve">                                                        </w:t>
            </w:r>
            <w:r w:rsidR="00D44E61" w:rsidRPr="00B50404">
              <w:rPr>
                <w:rFonts w:asciiTheme="majorBidi" w:hAnsiTheme="majorBidi" w:cstheme="majorBidi" w:hint="cs"/>
                <w:b/>
                <w:bCs/>
                <w:rtl/>
              </w:rPr>
              <w:t>الكلية</w:t>
            </w:r>
            <w:r w:rsidR="00D44E61" w:rsidRPr="00B50404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512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7BADC6B" w14:textId="77777777" w:rsidR="00590D93" w:rsidRPr="00B50404" w:rsidRDefault="00590D93" w:rsidP="00790CC8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50404">
              <w:rPr>
                <w:rFonts w:asciiTheme="majorBidi" w:hAnsiTheme="majorBidi" w:cstheme="majorBidi"/>
                <w:b/>
                <w:bCs/>
              </w:rPr>
              <w:t>Department</w:t>
            </w:r>
            <w:r w:rsidR="00D44E61" w:rsidRPr="00B50404">
              <w:rPr>
                <w:rFonts w:asciiTheme="majorBidi" w:hAnsiTheme="majorBidi" w:cstheme="majorBidi"/>
                <w:b/>
                <w:bCs/>
              </w:rPr>
              <w:t xml:space="preserve">                                   </w:t>
            </w:r>
            <w:r w:rsidR="00342269" w:rsidRPr="00B50404">
              <w:rPr>
                <w:rFonts w:asciiTheme="majorBidi" w:hAnsiTheme="majorBidi" w:cstheme="majorBidi" w:hint="cs"/>
                <w:b/>
                <w:bCs/>
                <w:rtl/>
              </w:rPr>
              <w:t xml:space="preserve">      </w:t>
            </w:r>
            <w:r w:rsidR="00D44E61" w:rsidRPr="00B50404">
              <w:rPr>
                <w:rFonts w:asciiTheme="majorBidi" w:hAnsiTheme="majorBidi" w:cstheme="majorBidi"/>
                <w:b/>
                <w:bCs/>
              </w:rPr>
              <w:t xml:space="preserve">             </w:t>
            </w:r>
            <w:r w:rsidR="00D44E61" w:rsidRPr="00B50404">
              <w:rPr>
                <w:rFonts w:asciiTheme="majorBidi" w:hAnsiTheme="majorBidi" w:cs="Times New Roman"/>
                <w:b/>
                <w:bCs/>
                <w:rtl/>
              </w:rPr>
              <w:t>القسم</w:t>
            </w:r>
          </w:p>
        </w:tc>
      </w:tr>
      <w:tr w:rsidR="001B1351" w:rsidRPr="00B50404" w14:paraId="162DC23B" w14:textId="77777777" w:rsidTr="009F1F51">
        <w:trPr>
          <w:trHeight w:val="544"/>
        </w:trPr>
        <w:tc>
          <w:tcPr>
            <w:tcW w:w="9687" w:type="dxa"/>
            <w:gridSpan w:val="3"/>
            <w:shd w:val="clear" w:color="auto" w:fill="auto"/>
          </w:tcPr>
          <w:p w14:paraId="291B44DE" w14:textId="77777777" w:rsidR="001B1351" w:rsidRPr="001B1351" w:rsidRDefault="001B1351" w:rsidP="001B1351">
            <w:pPr>
              <w:contextualSpacing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1B1351">
              <w:rPr>
                <w:rFonts w:asciiTheme="majorBidi" w:hAnsiTheme="majorBidi" w:cstheme="majorBidi"/>
                <w:b/>
                <w:bCs/>
              </w:rPr>
              <w:t xml:space="preserve">Degree (State </w:t>
            </w:r>
            <w:proofErr w:type="gramStart"/>
            <w:r w:rsidRPr="001B1351">
              <w:rPr>
                <w:rFonts w:asciiTheme="majorBidi" w:hAnsiTheme="majorBidi" w:cstheme="majorBidi"/>
                <w:b/>
                <w:bCs/>
              </w:rPr>
              <w:t xml:space="preserve">specialization)   </w:t>
            </w:r>
            <w:proofErr w:type="gramEnd"/>
            <w:r w:rsidRPr="001B1351">
              <w:rPr>
                <w:rFonts w:asciiTheme="majorBidi" w:hAnsiTheme="majorBidi" w:cstheme="majorBidi"/>
                <w:b/>
                <w:bCs/>
              </w:rPr>
              <w:t xml:space="preserve">                                          </w:t>
            </w:r>
            <w:r w:rsidRPr="001B1351">
              <w:rPr>
                <w:rFonts w:asciiTheme="majorBidi" w:hAnsiTheme="majorBidi" w:cstheme="majorBidi" w:hint="cs"/>
                <w:b/>
                <w:bCs/>
                <w:rtl/>
              </w:rPr>
              <w:t xml:space="preserve">              </w:t>
            </w:r>
            <w:r w:rsidRPr="001B1351">
              <w:rPr>
                <w:rFonts w:asciiTheme="majorBidi" w:hAnsiTheme="majorBidi" w:cstheme="majorBidi"/>
                <w:b/>
                <w:bCs/>
              </w:rPr>
              <w:t xml:space="preserve">              </w:t>
            </w:r>
            <w:r w:rsidRPr="001B1351">
              <w:rPr>
                <w:rFonts w:asciiTheme="majorBidi" w:hAnsiTheme="majorBidi" w:cstheme="majorBidi" w:hint="cs"/>
                <w:b/>
                <w:bCs/>
                <w:rtl/>
              </w:rPr>
              <w:t xml:space="preserve">    </w:t>
            </w:r>
            <w:r w:rsidRPr="001B1351">
              <w:rPr>
                <w:rFonts w:asciiTheme="majorBidi" w:hAnsiTheme="majorBidi" w:cs="Times New Roman"/>
                <w:b/>
                <w:bCs/>
                <w:rtl/>
              </w:rPr>
              <w:t>الدرجة العلمية</w:t>
            </w:r>
            <w:r w:rsidRPr="001B1351">
              <w:rPr>
                <w:rFonts w:asciiTheme="majorBidi" w:hAnsiTheme="majorBidi" w:cs="Times New Roman" w:hint="cs"/>
                <w:b/>
                <w:bCs/>
                <w:rtl/>
              </w:rPr>
              <w:t xml:space="preserve"> (</w:t>
            </w:r>
            <w:r w:rsidRPr="001B1351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تخصص العلمي)</w:t>
            </w:r>
          </w:p>
        </w:tc>
      </w:tr>
      <w:tr w:rsidR="001B1351" w:rsidRPr="00B50404" w14:paraId="16C857BF" w14:textId="77777777" w:rsidTr="009F1F51">
        <w:trPr>
          <w:trHeight w:val="548"/>
        </w:trPr>
        <w:tc>
          <w:tcPr>
            <w:tcW w:w="9687" w:type="dxa"/>
            <w:gridSpan w:val="3"/>
            <w:shd w:val="clear" w:color="auto" w:fill="auto"/>
          </w:tcPr>
          <w:p w14:paraId="74811325" w14:textId="6B304AF0" w:rsidR="001B1351" w:rsidRPr="00B50404" w:rsidRDefault="001B1351" w:rsidP="001B135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50404">
              <w:rPr>
                <w:rFonts w:asciiTheme="majorBidi" w:hAnsiTheme="majorBidi" w:cstheme="majorBidi"/>
                <w:b/>
                <w:bCs/>
              </w:rPr>
              <w:t>Mobile No.</w:t>
            </w:r>
            <w:r w:rsidRPr="00B50404">
              <w:rPr>
                <w:rFonts w:asciiTheme="majorBidi" w:hAnsiTheme="majorBidi" w:cstheme="majorBidi" w:hint="cs"/>
                <w:b/>
                <w:bCs/>
                <w:rtl/>
              </w:rPr>
              <w:t xml:space="preserve"> رقم الجوال                                                                                     </w:t>
            </w:r>
          </w:p>
        </w:tc>
      </w:tr>
      <w:tr w:rsidR="001B1351" w:rsidRPr="00B50404" w14:paraId="7BA2E807" w14:textId="77777777" w:rsidTr="009F1F51">
        <w:trPr>
          <w:trHeight w:val="542"/>
        </w:trPr>
        <w:tc>
          <w:tcPr>
            <w:tcW w:w="9687" w:type="dxa"/>
            <w:gridSpan w:val="3"/>
            <w:shd w:val="clear" w:color="auto" w:fill="auto"/>
          </w:tcPr>
          <w:p w14:paraId="1EDB040B" w14:textId="77777777" w:rsidR="00556E46" w:rsidRDefault="001B1351" w:rsidP="001B135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50404">
              <w:rPr>
                <w:rFonts w:asciiTheme="majorBidi" w:hAnsiTheme="majorBidi" w:cstheme="majorBidi"/>
                <w:b/>
                <w:bCs/>
              </w:rPr>
              <w:t xml:space="preserve">Email                                     </w:t>
            </w:r>
          </w:p>
          <w:p w14:paraId="5336E2AD" w14:textId="36B7C0F7" w:rsidR="001B1351" w:rsidRPr="00B50404" w:rsidRDefault="001B1351" w:rsidP="001B135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أل</w:t>
            </w:r>
            <w:r w:rsidRPr="00B50404">
              <w:rPr>
                <w:rFonts w:asciiTheme="majorBidi" w:hAnsiTheme="majorBidi" w:cs="Times New Roman"/>
                <w:b/>
                <w:bCs/>
                <w:rtl/>
              </w:rPr>
              <w:t>بريد إلكتروني</w:t>
            </w:r>
          </w:p>
        </w:tc>
      </w:tr>
      <w:tr w:rsidR="001B1351" w:rsidRPr="00B50404" w14:paraId="342BD2E9" w14:textId="77777777" w:rsidTr="009F1F51">
        <w:trPr>
          <w:trHeight w:val="400"/>
        </w:trPr>
        <w:tc>
          <w:tcPr>
            <w:tcW w:w="4703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AC44F0" w14:textId="15DE1340" w:rsidR="001B1351" w:rsidRPr="00B50404" w:rsidRDefault="001B1351" w:rsidP="001B135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50404">
              <w:rPr>
                <w:rFonts w:asciiTheme="majorBidi" w:hAnsiTheme="majorBidi" w:cstheme="majorBidi"/>
                <w:b/>
                <w:bCs/>
              </w:rPr>
              <w:t xml:space="preserve">Semester </w:t>
            </w:r>
            <w:r w:rsidRPr="00B50404">
              <w:rPr>
                <w:rFonts w:asciiTheme="majorBidi" w:hAnsiTheme="majorBidi" w:cstheme="majorBidi"/>
                <w:b/>
                <w:bCs/>
                <w:rtl/>
              </w:rPr>
              <w:t xml:space="preserve">الفصل الدراسي  </w:t>
            </w:r>
            <w:r w:rsidRPr="00B50404">
              <w:rPr>
                <w:rFonts w:asciiTheme="majorBidi" w:hAnsiTheme="majorBidi" w:cstheme="majorBidi" w:hint="cs"/>
                <w:b/>
                <w:bCs/>
                <w:rtl/>
              </w:rPr>
              <w:t xml:space="preserve">                                        </w:t>
            </w:r>
            <w:r w:rsidRPr="00B50404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</w:tc>
        <w:tc>
          <w:tcPr>
            <w:tcW w:w="498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DD7058" w14:textId="221EE258" w:rsidR="001B1351" w:rsidRPr="00B50404" w:rsidRDefault="001B1351" w:rsidP="001B135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50404">
              <w:rPr>
                <w:rFonts w:asciiTheme="majorBidi" w:hAnsiTheme="majorBidi" w:cstheme="majorBidi"/>
                <w:b/>
                <w:bCs/>
              </w:rPr>
              <w:t>Academic Ye</w:t>
            </w:r>
            <w:r>
              <w:rPr>
                <w:rFonts w:asciiTheme="majorBidi" w:hAnsiTheme="majorBidi" w:cstheme="majorBidi"/>
                <w:b/>
                <w:bCs/>
              </w:rPr>
              <w:t>ar</w:t>
            </w:r>
            <w:r w:rsidRPr="00B50404">
              <w:rPr>
                <w:rFonts w:asciiTheme="majorBidi" w:hAnsiTheme="majorBidi" w:cstheme="majorBidi" w:hint="cs"/>
                <w:b/>
                <w:bCs/>
                <w:rtl/>
              </w:rPr>
              <w:t xml:space="preserve">                       </w:t>
            </w:r>
            <w:r w:rsidRPr="00B50404">
              <w:rPr>
                <w:rFonts w:asciiTheme="majorBidi" w:hAnsiTheme="majorBidi" w:cstheme="majorBidi"/>
                <w:b/>
                <w:bCs/>
                <w:rtl/>
              </w:rPr>
              <w:t>السنة الدراسية</w:t>
            </w:r>
          </w:p>
        </w:tc>
      </w:tr>
    </w:tbl>
    <w:p w14:paraId="104700B3" w14:textId="77777777" w:rsidR="00AD272D" w:rsidRDefault="00AD272D"/>
    <w:p w14:paraId="0EF29485" w14:textId="77777777" w:rsidR="00E42BAF" w:rsidRDefault="00E42BAF"/>
    <w:tbl>
      <w:tblPr>
        <w:tblStyle w:val="TableGrid5"/>
        <w:tblW w:w="10758" w:type="dxa"/>
        <w:tblInd w:w="-11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600"/>
        <w:gridCol w:w="2070"/>
        <w:gridCol w:w="1350"/>
        <w:gridCol w:w="3738"/>
      </w:tblGrid>
      <w:tr w:rsidR="00590D93" w:rsidRPr="00D33BA8" w14:paraId="0C3BBEB7" w14:textId="77777777" w:rsidTr="6EAFD5C5">
        <w:trPr>
          <w:trHeight w:val="442"/>
        </w:trPr>
        <w:tc>
          <w:tcPr>
            <w:tcW w:w="10758" w:type="dxa"/>
            <w:gridSpan w:val="4"/>
            <w:shd w:val="clear" w:color="auto" w:fill="D9D9D9" w:themeFill="background1" w:themeFillShade="D9"/>
          </w:tcPr>
          <w:p w14:paraId="0B385C5B" w14:textId="77777777" w:rsidR="00590D93" w:rsidRPr="00D33BA8" w:rsidRDefault="00590D93" w:rsidP="00590D93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</w:pPr>
            <w:proofErr w:type="gramStart"/>
            <w:r w:rsidRPr="00FC1E1B">
              <w:rPr>
                <w:rFonts w:asciiTheme="majorBidi" w:hAnsiTheme="majorBidi" w:cstheme="majorBidi"/>
              </w:rPr>
              <w:lastRenderedPageBreak/>
              <w:t>DESCRIPTION</w:t>
            </w:r>
            <w:r w:rsidR="00DE35DC">
              <w:rPr>
                <w:rFonts w:asciiTheme="majorBidi" w:hAnsiTheme="majorBidi" w:cstheme="majorBidi" w:hint="cs"/>
                <w:rtl/>
              </w:rPr>
              <w:t xml:space="preserve">  ال</w:t>
            </w:r>
            <w:r w:rsidR="00DE35DC" w:rsidRPr="00DE35DC">
              <w:rPr>
                <w:rFonts w:asciiTheme="majorBidi" w:hAnsiTheme="majorBidi" w:cs="Times New Roman"/>
                <w:rtl/>
              </w:rPr>
              <w:t>تف</w:t>
            </w:r>
            <w:r w:rsidR="00DE35DC">
              <w:rPr>
                <w:rFonts w:asciiTheme="majorBidi" w:hAnsiTheme="majorBidi" w:cs="Times New Roman" w:hint="cs"/>
                <w:rtl/>
              </w:rPr>
              <w:t>ا</w:t>
            </w:r>
            <w:r w:rsidR="00DE35DC" w:rsidRPr="00DE35DC">
              <w:rPr>
                <w:rFonts w:asciiTheme="majorBidi" w:hAnsiTheme="majorBidi" w:cs="Times New Roman"/>
                <w:rtl/>
              </w:rPr>
              <w:t>صيل</w:t>
            </w:r>
            <w:proofErr w:type="gramEnd"/>
            <w:r w:rsidR="00DE35DC">
              <w:rPr>
                <w:rFonts w:asciiTheme="majorBidi" w:hAnsiTheme="majorBidi" w:cs="Times New Roman" w:hint="cs"/>
                <w:rtl/>
              </w:rPr>
              <w:t xml:space="preserve">                                                                                                                            </w:t>
            </w:r>
          </w:p>
        </w:tc>
      </w:tr>
      <w:tr w:rsidR="00590D93" w:rsidRPr="00D33BA8" w14:paraId="43FE1778" w14:textId="77777777" w:rsidTr="6EAFD5C5">
        <w:trPr>
          <w:trHeight w:val="751"/>
        </w:trPr>
        <w:tc>
          <w:tcPr>
            <w:tcW w:w="10758" w:type="dxa"/>
            <w:gridSpan w:val="4"/>
          </w:tcPr>
          <w:p w14:paraId="6B103A09" w14:textId="77777777" w:rsidR="00590D93" w:rsidRPr="00D33BA8" w:rsidRDefault="00590D93" w:rsidP="7E71C12F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</w:pPr>
            <w:r w:rsidRPr="7E71C12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Paper Title: </w:t>
            </w:r>
            <w:r w:rsidRPr="7E71C12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  <w:lang w:bidi="ar-BH"/>
              </w:rPr>
              <w:t>عنوان البحث</w:t>
            </w:r>
            <w:r w:rsidRPr="7E71C12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                                                                                                                     </w:t>
            </w:r>
          </w:p>
          <w:p w14:paraId="5E0A1615" w14:textId="77777777" w:rsidR="00590D93" w:rsidRPr="00D33BA8" w:rsidRDefault="00590D93" w:rsidP="001A041D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</w:pPr>
          </w:p>
        </w:tc>
      </w:tr>
      <w:tr w:rsidR="00590D93" w:rsidRPr="00D33BA8" w14:paraId="7AAF72B4" w14:textId="77777777" w:rsidTr="6EAFD5C5">
        <w:trPr>
          <w:trHeight w:val="744"/>
        </w:trPr>
        <w:tc>
          <w:tcPr>
            <w:tcW w:w="10758" w:type="dxa"/>
            <w:gridSpan w:val="4"/>
            <w:tcBorders>
              <w:bottom w:val="single" w:sz="4" w:space="0" w:color="auto"/>
            </w:tcBorders>
          </w:tcPr>
          <w:p w14:paraId="05D72965" w14:textId="77777777" w:rsidR="00590D93" w:rsidRPr="00D33BA8" w:rsidRDefault="00AD4843" w:rsidP="00FA3110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  <w:lang w:bidi="ar-BH"/>
              </w:rPr>
            </w:pPr>
            <w:r w:rsidRPr="00AD4843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Principal </w:t>
            </w:r>
            <w:proofErr w:type="gramStart"/>
            <w:r w:rsidRPr="00AD4843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Author </w:t>
            </w:r>
            <w:r w:rsidR="00590D93" w:rsidRPr="00D33BA8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:</w:t>
            </w:r>
            <w:proofErr w:type="gramEnd"/>
            <w:r w:rsidR="00FA3110"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 xml:space="preserve">              </w:t>
            </w:r>
            <w:r w:rsidR="00FA3110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                                                                                      </w:t>
            </w:r>
            <w:r w:rsidR="00590D93" w:rsidRPr="00D33BA8"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 xml:space="preserve"> الباحث</w:t>
            </w:r>
            <w:r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 xml:space="preserve"> الرئيسي</w:t>
            </w:r>
            <w:r w:rsidR="00FA3110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 </w:t>
            </w:r>
          </w:p>
          <w:p w14:paraId="2A5BB028" w14:textId="77777777" w:rsidR="00590D93" w:rsidRDefault="00590D93" w:rsidP="00FA3110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  <w:lang w:bidi="ar-BH"/>
              </w:rPr>
            </w:pPr>
          </w:p>
          <w:p w14:paraId="1A81A54E" w14:textId="03954A75" w:rsidR="00590D93" w:rsidRPr="00D33BA8" w:rsidRDefault="00590D93" w:rsidP="7E71C12F"/>
        </w:tc>
      </w:tr>
      <w:tr w:rsidR="00AD4843" w:rsidRPr="00D33BA8" w14:paraId="520ABEA3" w14:textId="77777777" w:rsidTr="6EAFD5C5">
        <w:trPr>
          <w:trHeight w:val="744"/>
        </w:trPr>
        <w:tc>
          <w:tcPr>
            <w:tcW w:w="10758" w:type="dxa"/>
            <w:gridSpan w:val="4"/>
            <w:tcBorders>
              <w:bottom w:val="single" w:sz="4" w:space="0" w:color="auto"/>
            </w:tcBorders>
          </w:tcPr>
          <w:p w14:paraId="37D06DA2" w14:textId="77777777" w:rsidR="00AD4843" w:rsidRPr="00D33BA8" w:rsidRDefault="00AD4843" w:rsidP="00AD4843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</w:pPr>
            <w:r w:rsidRPr="00AD4843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Co- </w:t>
            </w:r>
            <w:proofErr w:type="gramStart"/>
            <w:r w:rsidRPr="00AD4843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Author(</w:t>
            </w:r>
            <w:proofErr w:type="gramEnd"/>
            <w:r w:rsidRPr="00AD4843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s</w:t>
            </w:r>
            <w:r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>(</w:t>
            </w:r>
            <w: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                                                                                                              </w:t>
            </w:r>
            <w:r w:rsidRPr="00B71AE2">
              <w:rPr>
                <w:rFonts w:asciiTheme="majorBidi" w:hAnsiTheme="majorBidi" w:cstheme="majorBidi" w:hint="cs"/>
                <w:b/>
                <w:bCs/>
                <w:rtl/>
                <w:lang w:bidi="ar-BH"/>
              </w:rPr>
              <w:t>الباحث المشارك</w:t>
            </w:r>
          </w:p>
        </w:tc>
      </w:tr>
      <w:tr w:rsidR="007C5482" w:rsidRPr="00D33BA8" w14:paraId="198E52A2" w14:textId="77777777" w:rsidTr="6EAFD5C5">
        <w:trPr>
          <w:trHeight w:val="744"/>
        </w:trPr>
        <w:tc>
          <w:tcPr>
            <w:tcW w:w="10758" w:type="dxa"/>
            <w:gridSpan w:val="4"/>
            <w:tcBorders>
              <w:bottom w:val="single" w:sz="4" w:space="0" w:color="auto"/>
            </w:tcBorders>
          </w:tcPr>
          <w:p w14:paraId="01404471" w14:textId="77777777" w:rsidR="007C5482" w:rsidRPr="00AD4843" w:rsidRDefault="007C5482" w:rsidP="00AD4843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Student Name:</w:t>
            </w:r>
            <w:r w:rsidRPr="00D33BA8"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 xml:space="preserve">   </w:t>
            </w:r>
            <w:r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سم الطالب                                                                                                                </w:t>
            </w:r>
          </w:p>
        </w:tc>
      </w:tr>
      <w:tr w:rsidR="00AD4843" w:rsidRPr="00D33BA8" w14:paraId="454602E7" w14:textId="77777777" w:rsidTr="6EAFD5C5">
        <w:trPr>
          <w:trHeight w:val="649"/>
        </w:trPr>
        <w:tc>
          <w:tcPr>
            <w:tcW w:w="1075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404D172" w14:textId="77777777" w:rsidR="00AD4843" w:rsidRDefault="00AD4843" w:rsidP="00AD4843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  <w:lang w:bidi="ar-BH"/>
              </w:rPr>
            </w:pPr>
            <w:r w:rsidRPr="00D33BA8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Journal </w:t>
            </w:r>
            <w:proofErr w:type="gramStart"/>
            <w:r w:rsidRPr="00D33BA8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Details:</w:t>
            </w:r>
            <w:r w:rsidRPr="00D33BA8"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>تفاصيل</w:t>
            </w:r>
            <w:proofErr w:type="gramEnd"/>
            <w:r w:rsidRPr="00D33BA8"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 xml:space="preserve"> المجلة                                                                                                             </w:t>
            </w:r>
          </w:p>
          <w:p w14:paraId="47E3B10F" w14:textId="77777777" w:rsidR="00AD4843" w:rsidRPr="00D33BA8" w:rsidRDefault="00AD4843" w:rsidP="00AD4843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  <w:lang w:bidi="ar-BH"/>
              </w:rPr>
            </w:pPr>
          </w:p>
          <w:p w14:paraId="050C55D8" w14:textId="11561391" w:rsidR="00AD4843" w:rsidRPr="00D33BA8" w:rsidRDefault="00AD4843" w:rsidP="00590D93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</w:pPr>
          </w:p>
        </w:tc>
      </w:tr>
      <w:tr w:rsidR="00AD4843" w:rsidRPr="00D33BA8" w14:paraId="2A4CC585" w14:textId="77777777" w:rsidTr="6EAFD5C5">
        <w:trPr>
          <w:trHeight w:val="569"/>
        </w:trPr>
        <w:tc>
          <w:tcPr>
            <w:tcW w:w="10758" w:type="dxa"/>
            <w:gridSpan w:val="4"/>
            <w:tcBorders>
              <w:top w:val="single" w:sz="4" w:space="0" w:color="auto"/>
            </w:tcBorders>
          </w:tcPr>
          <w:p w14:paraId="29EA440B" w14:textId="77777777" w:rsidR="00AD4843" w:rsidRPr="00D33BA8" w:rsidRDefault="00AD4843" w:rsidP="00AD4843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</w:pPr>
            <w:proofErr w:type="gramStart"/>
            <w:r w:rsidRPr="00D33BA8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Publisher:</w:t>
            </w:r>
            <w:r w:rsidRPr="00D33BA8"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>الناشر</w:t>
            </w:r>
            <w:proofErr w:type="gramEnd"/>
            <w:r w:rsidRPr="00D33BA8">
              <w:rPr>
                <w:rFonts w:asciiTheme="majorBidi" w:eastAsia="Calibri" w:hAnsiTheme="majorBidi" w:cstheme="majorBidi" w:hint="cs"/>
                <w:b/>
                <w:bCs/>
                <w:sz w:val="24"/>
                <w:szCs w:val="24"/>
                <w:rtl/>
                <w:lang w:bidi="ar-BH"/>
              </w:rPr>
              <w:t xml:space="preserve">                                                                                                                                </w:t>
            </w:r>
          </w:p>
          <w:p w14:paraId="1B411198" w14:textId="77777777" w:rsidR="00AD4843" w:rsidRPr="00D33BA8" w:rsidRDefault="72D37680" w:rsidP="7E71C12F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</w:pPr>
            <w:proofErr w:type="gramStart"/>
            <w:r w:rsidRPr="7E71C12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.</w:t>
            </w:r>
            <w:r w:rsidR="1BF41FFD" w:rsidRPr="7E71C12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>business</w:t>
            </w:r>
            <w:proofErr w:type="gramEnd"/>
            <w:r w:rsidR="1BF41FFD" w:rsidRPr="7E71C12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BH"/>
              </w:rPr>
              <w:t xml:space="preserve"> perspectives</w:t>
            </w:r>
          </w:p>
        </w:tc>
      </w:tr>
      <w:tr w:rsidR="00590D93" w:rsidRPr="00D33BA8" w14:paraId="4DB0A9E1" w14:textId="77777777" w:rsidTr="6EAFD5C5">
        <w:trPr>
          <w:trHeight w:val="513"/>
        </w:trPr>
        <w:tc>
          <w:tcPr>
            <w:tcW w:w="10758" w:type="dxa"/>
            <w:gridSpan w:val="4"/>
          </w:tcPr>
          <w:p w14:paraId="5E4235DD" w14:textId="77777777" w:rsidR="00590D93" w:rsidRPr="00D33BA8" w:rsidRDefault="00590D93" w:rsidP="00AD4843">
            <w:pPr>
              <w:bidi/>
              <w:ind w:left="360" w:hanging="288"/>
              <w:contextualSpacing/>
              <w:jc w:val="right"/>
              <w:rPr>
                <w:rFonts w:asciiTheme="majorBidi" w:eastAsia="Calibri" w:hAnsiTheme="majorBidi" w:cstheme="majorBidi"/>
                <w:lang w:bidi="ar-BH"/>
              </w:rPr>
            </w:pPr>
            <w:r w:rsidRPr="7E71C12F">
              <w:rPr>
                <w:rFonts w:asciiTheme="majorBidi" w:eastAsia="Calibri" w:hAnsiTheme="majorBidi" w:cstheme="majorBidi"/>
                <w:rtl/>
                <w:lang w:bidi="ar-BH"/>
              </w:rPr>
              <w:t xml:space="preserve">رسوم النشر في المجلة                                                                                                   </w:t>
            </w:r>
            <w:r w:rsidRPr="7E71C12F">
              <w:rPr>
                <w:rFonts w:asciiTheme="majorBidi" w:eastAsia="Calibri" w:hAnsiTheme="majorBidi" w:cstheme="majorBidi"/>
                <w:b/>
                <w:bCs/>
                <w:lang w:bidi="ar-BH"/>
              </w:rPr>
              <w:t>Journal Publishing Fees</w:t>
            </w:r>
          </w:p>
          <w:p w14:paraId="3D0A42C7" w14:textId="193DD567" w:rsidR="00590D93" w:rsidRPr="00D33BA8" w:rsidRDefault="00590D93" w:rsidP="001A041D">
            <w:pPr>
              <w:bidi/>
              <w:ind w:left="360"/>
              <w:contextualSpacing/>
              <w:jc w:val="right"/>
              <w:rPr>
                <w:rFonts w:ascii="Calibri" w:eastAsia="Calibri" w:hAnsi="Calibri" w:cs="Calibri"/>
                <w:color w:val="002060"/>
              </w:rPr>
            </w:pPr>
          </w:p>
        </w:tc>
      </w:tr>
      <w:tr w:rsidR="00EC1691" w:rsidRPr="00D33BA8" w14:paraId="3AC6694A" w14:textId="77777777" w:rsidTr="001A041D">
        <w:trPr>
          <w:trHeight w:val="513"/>
        </w:trPr>
        <w:tc>
          <w:tcPr>
            <w:tcW w:w="5670" w:type="dxa"/>
            <w:gridSpan w:val="2"/>
            <w:tcBorders>
              <w:right w:val="single" w:sz="4" w:space="0" w:color="auto"/>
            </w:tcBorders>
          </w:tcPr>
          <w:p w14:paraId="0D71F18F" w14:textId="77777777" w:rsidR="00EC1691" w:rsidRDefault="00EC1691" w:rsidP="00AD4843">
            <w:pPr>
              <w:bidi/>
              <w:ind w:left="360" w:hanging="288"/>
              <w:contextualSpacing/>
              <w:jc w:val="right"/>
              <w:rPr>
                <w:rFonts w:asciiTheme="majorBidi" w:eastAsia="Calibri" w:hAnsiTheme="majorBidi" w:cstheme="majorBidi"/>
                <w:b/>
                <w:bCs/>
                <w:rtl/>
                <w:lang w:bidi="ar-BH"/>
              </w:rPr>
            </w:pPr>
            <w:r w:rsidRPr="008078C8">
              <w:rPr>
                <w:rFonts w:asciiTheme="majorBidi" w:eastAsia="Calibri" w:hAnsiTheme="majorBidi" w:cstheme="majorBidi"/>
                <w:b/>
                <w:bCs/>
                <w:lang w:bidi="ar-BH"/>
              </w:rPr>
              <w:t>Turnitin Plagiarism Check (indicate % similarity &amp; attach Turnitin report)</w:t>
            </w:r>
          </w:p>
          <w:p w14:paraId="674CC61A" w14:textId="77777777" w:rsidR="00B50404" w:rsidRDefault="00B50404" w:rsidP="00B50404">
            <w:pPr>
              <w:bidi/>
              <w:ind w:left="360" w:hanging="288"/>
              <w:contextualSpacing/>
              <w:jc w:val="right"/>
              <w:rPr>
                <w:rFonts w:asciiTheme="majorBidi" w:eastAsia="Calibri" w:hAnsiTheme="majorBidi" w:cstheme="majorBidi"/>
                <w:b/>
                <w:bCs/>
                <w:lang w:bidi="ar-BH"/>
              </w:rPr>
            </w:pPr>
          </w:p>
          <w:p w14:paraId="0758B468" w14:textId="77777777" w:rsidR="007F7493" w:rsidRPr="008078C8" w:rsidRDefault="007F7493" w:rsidP="007F7493">
            <w:pPr>
              <w:bidi/>
              <w:ind w:left="360" w:hanging="288"/>
              <w:contextualSpacing/>
              <w:jc w:val="right"/>
              <w:rPr>
                <w:rFonts w:asciiTheme="majorBidi" w:eastAsia="Calibri" w:hAnsiTheme="majorBidi" w:cstheme="majorBidi"/>
                <w:b/>
                <w:bCs/>
                <w:rtl/>
                <w:lang w:bidi="ar-BH"/>
              </w:rPr>
            </w:pPr>
          </w:p>
        </w:tc>
        <w:tc>
          <w:tcPr>
            <w:tcW w:w="5088" w:type="dxa"/>
            <w:gridSpan w:val="2"/>
            <w:tcBorders>
              <w:left w:val="single" w:sz="4" w:space="0" w:color="auto"/>
            </w:tcBorders>
          </w:tcPr>
          <w:p w14:paraId="710DAEE7" w14:textId="77777777" w:rsidR="00EC1691" w:rsidRDefault="00EC1691" w:rsidP="00EC1691">
            <w:pPr>
              <w:bidi/>
              <w:ind w:left="360" w:hanging="288"/>
              <w:contextualSpacing/>
              <w:rPr>
                <w:rFonts w:asciiTheme="majorBidi" w:eastAsia="Calibri" w:hAnsiTheme="majorBidi" w:cs="Times New Roman"/>
                <w:b/>
                <w:bCs/>
                <w:rtl/>
                <w:lang w:bidi="ar-BH"/>
              </w:rPr>
            </w:pPr>
            <w:r w:rsidRPr="00EC1691">
              <w:rPr>
                <w:rFonts w:asciiTheme="majorBidi" w:eastAsia="Calibri" w:hAnsiTheme="majorBidi" w:cs="Times New Roman"/>
                <w:b/>
                <w:bCs/>
                <w:rtl/>
                <w:lang w:bidi="ar-BH"/>
              </w:rPr>
              <w:t xml:space="preserve">التحقق من الانتحال في </w:t>
            </w:r>
            <w:r w:rsidRPr="00EC1691">
              <w:rPr>
                <w:rFonts w:asciiTheme="majorBidi" w:eastAsia="Calibri" w:hAnsiTheme="majorBidi" w:cstheme="majorBidi"/>
                <w:b/>
                <w:bCs/>
                <w:lang w:bidi="ar-BH"/>
              </w:rPr>
              <w:t>Turnitin</w:t>
            </w:r>
            <w:r w:rsidRPr="00EC1691">
              <w:rPr>
                <w:rFonts w:asciiTheme="majorBidi" w:eastAsia="Calibri" w:hAnsiTheme="majorBidi" w:cs="Times New Roman"/>
                <w:b/>
                <w:bCs/>
                <w:rtl/>
                <w:lang w:bidi="ar-BH"/>
              </w:rPr>
              <w:t xml:space="preserve"> (أشر إلى نسبة التشابه وأرفق تقرير </w:t>
            </w:r>
            <w:r w:rsidRPr="00EC1691">
              <w:rPr>
                <w:rFonts w:asciiTheme="majorBidi" w:eastAsia="Calibri" w:hAnsiTheme="majorBidi" w:cstheme="majorBidi"/>
                <w:b/>
                <w:bCs/>
                <w:lang w:bidi="ar-BH"/>
              </w:rPr>
              <w:t>Turnitin</w:t>
            </w:r>
            <w:r w:rsidRPr="00EC1691">
              <w:rPr>
                <w:rFonts w:asciiTheme="majorBidi" w:eastAsia="Calibri" w:hAnsiTheme="majorBidi" w:cs="Times New Roman"/>
                <w:b/>
                <w:bCs/>
                <w:rtl/>
                <w:lang w:bidi="ar-BH"/>
              </w:rPr>
              <w:t>)</w:t>
            </w:r>
          </w:p>
          <w:p w14:paraId="34FBCBCE" w14:textId="0700FA2F" w:rsidR="00EC1691" w:rsidRPr="008078C8" w:rsidRDefault="00EC1691" w:rsidP="749E52BE">
            <w:pPr>
              <w:bidi/>
              <w:ind w:left="360" w:hanging="288"/>
              <w:contextualSpacing/>
              <w:rPr>
                <w:rFonts w:asciiTheme="majorBidi" w:eastAsia="Calibri" w:hAnsiTheme="majorBidi" w:cstheme="majorBidi"/>
                <w:b/>
                <w:bCs/>
                <w:rtl/>
                <w:lang w:bidi="ar-BH"/>
              </w:rPr>
            </w:pPr>
          </w:p>
        </w:tc>
      </w:tr>
      <w:tr w:rsidR="00590D93" w:rsidRPr="00D33BA8" w14:paraId="7846D1B2" w14:textId="77777777" w:rsidTr="6EAFD5C5">
        <w:trPr>
          <w:trHeight w:val="401"/>
        </w:trPr>
        <w:tc>
          <w:tcPr>
            <w:tcW w:w="10758" w:type="dxa"/>
            <w:gridSpan w:val="4"/>
            <w:shd w:val="clear" w:color="auto" w:fill="BFBFBF" w:themeFill="background1" w:themeFillShade="BF"/>
          </w:tcPr>
          <w:p w14:paraId="68C21259" w14:textId="77777777" w:rsidR="00590D93" w:rsidRPr="006A1DAA" w:rsidRDefault="00B9430F" w:rsidP="00B9430F">
            <w:pPr>
              <w:spacing w:before="120"/>
              <w:rPr>
                <w:rFonts w:ascii="Arial" w:hAnsi="Arial" w:cs="Arial"/>
                <w:rtl/>
              </w:rPr>
            </w:pPr>
            <w:r w:rsidRPr="00B9430F">
              <w:rPr>
                <w:rFonts w:asciiTheme="majorBidi" w:hAnsiTheme="majorBidi" w:cstheme="majorBidi"/>
                <w:b/>
                <w:sz w:val="24"/>
                <w:szCs w:val="24"/>
              </w:rPr>
              <w:t>Declaration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Pr="00B9430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(By </w:t>
            </w:r>
            <w:proofErr w:type="gramStart"/>
            <w:r w:rsidRPr="00B9430F">
              <w:rPr>
                <w:rFonts w:asciiTheme="majorBidi" w:hAnsiTheme="majorBidi" w:cstheme="majorBidi"/>
                <w:b/>
                <w:sz w:val="24"/>
                <w:szCs w:val="24"/>
              </w:rPr>
              <w:t>Applicant)</w:t>
            </w:r>
            <w:r w:rsidR="00790CC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  </w:t>
            </w:r>
            <w:r w:rsidR="00790CC8" w:rsidRPr="00790CC8">
              <w:rPr>
                <w:rFonts w:asciiTheme="majorBidi" w:hAnsiTheme="majorBidi" w:cs="Times New Roman"/>
                <w:b/>
                <w:sz w:val="24"/>
                <w:szCs w:val="24"/>
                <w:rtl/>
              </w:rPr>
              <w:t>الإقرار</w:t>
            </w:r>
            <w:proofErr w:type="gramEnd"/>
            <w:r w:rsidR="00790CC8" w:rsidRPr="00790CC8">
              <w:rPr>
                <w:rFonts w:asciiTheme="majorBidi" w:hAnsiTheme="majorBidi" w:cs="Times New Roman"/>
                <w:b/>
                <w:sz w:val="24"/>
                <w:szCs w:val="24"/>
                <w:rtl/>
              </w:rPr>
              <w:t xml:space="preserve"> (من قبل مقدم الطلب)</w:t>
            </w:r>
            <w:r w:rsidR="00790CC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                                                                    </w:t>
            </w:r>
          </w:p>
        </w:tc>
      </w:tr>
      <w:tr w:rsidR="00790CC8" w:rsidRPr="00D33BA8" w14:paraId="7EDF9E20" w14:textId="77777777" w:rsidTr="001A041D">
        <w:trPr>
          <w:trHeight w:val="752"/>
        </w:trPr>
        <w:tc>
          <w:tcPr>
            <w:tcW w:w="5670" w:type="dxa"/>
            <w:gridSpan w:val="2"/>
            <w:tcBorders>
              <w:right w:val="single" w:sz="4" w:space="0" w:color="auto"/>
            </w:tcBorders>
          </w:tcPr>
          <w:p w14:paraId="4FE7930C" w14:textId="77777777" w:rsidR="00790CC8" w:rsidRPr="006A1DAA" w:rsidRDefault="00790CC8" w:rsidP="00790CC8">
            <w:pPr>
              <w:ind w:left="360" w:hanging="288"/>
              <w:contextualSpacing/>
              <w:rPr>
                <w:rFonts w:asciiTheme="majorBidi" w:eastAsia="Calibri" w:hAnsiTheme="majorBidi" w:cstheme="majorBidi"/>
                <w:rtl/>
                <w:lang w:bidi="ar-BH"/>
              </w:rPr>
            </w:pPr>
            <w:r w:rsidRPr="006A1DAA">
              <w:rPr>
                <w:rFonts w:asciiTheme="majorBidi" w:eastAsia="Calibri" w:hAnsiTheme="majorBidi" w:cstheme="majorBidi"/>
                <w:lang w:bidi="ar-BH"/>
              </w:rPr>
              <w:t>I (</w:t>
            </w:r>
            <w:r w:rsidRPr="001C75A6">
              <w:rPr>
                <w:rFonts w:asciiTheme="majorBidi" w:eastAsia="Calibri" w:hAnsiTheme="majorBidi" w:cstheme="majorBidi"/>
                <w:i/>
                <w:iCs/>
                <w:lang w:bidi="ar-BH"/>
              </w:rPr>
              <w:t>Staff Name_)</w:t>
            </w:r>
            <w:r w:rsidRPr="006A1DAA">
              <w:rPr>
                <w:rFonts w:asciiTheme="majorBidi" w:eastAsia="Calibri" w:hAnsiTheme="majorBidi" w:cstheme="majorBidi"/>
                <w:lang w:bidi="ar-BH"/>
              </w:rPr>
              <w:t xml:space="preserve"> hereby confirm that the information supplied in this application is correct</w:t>
            </w:r>
            <w:r>
              <w:rPr>
                <w:rFonts w:asciiTheme="majorBidi" w:eastAsia="Calibri" w:hAnsiTheme="majorBidi" w:cstheme="majorBidi"/>
                <w:lang w:bidi="ar-BH"/>
              </w:rPr>
              <w:t>.</w:t>
            </w:r>
          </w:p>
        </w:tc>
        <w:tc>
          <w:tcPr>
            <w:tcW w:w="5088" w:type="dxa"/>
            <w:gridSpan w:val="2"/>
            <w:tcBorders>
              <w:left w:val="single" w:sz="4" w:space="0" w:color="auto"/>
            </w:tcBorders>
          </w:tcPr>
          <w:p w14:paraId="02011718" w14:textId="77777777" w:rsidR="00790CC8" w:rsidRPr="00790CC8" w:rsidRDefault="00790CC8" w:rsidP="00790CC8">
            <w:pPr>
              <w:bidi/>
              <w:ind w:left="360" w:hanging="288"/>
              <w:contextualSpacing/>
              <w:rPr>
                <w:rFonts w:asciiTheme="majorBidi" w:eastAsia="Calibri" w:hAnsiTheme="majorBidi" w:cstheme="majorBidi"/>
                <w:rtl/>
                <w:lang w:bidi="ar-BH"/>
              </w:rPr>
            </w:pPr>
            <w:r w:rsidRPr="00790CC8">
              <w:rPr>
                <w:rFonts w:asciiTheme="majorBidi" w:eastAsia="Calibri" w:hAnsiTheme="majorBidi" w:cs="Times New Roman"/>
                <w:rtl/>
                <w:lang w:bidi="ar-BH"/>
              </w:rPr>
              <w:t>أنا (</w:t>
            </w:r>
            <w:r w:rsidRPr="001C75A6">
              <w:rPr>
                <w:rFonts w:asciiTheme="majorBidi" w:eastAsia="Calibri" w:hAnsiTheme="majorBidi" w:cs="Times New Roman"/>
                <w:i/>
                <w:iCs/>
                <w:rtl/>
                <w:lang w:bidi="ar-BH"/>
              </w:rPr>
              <w:t>اسم الموظف</w:t>
            </w:r>
            <w:r w:rsidRPr="00790CC8">
              <w:rPr>
                <w:rFonts w:asciiTheme="majorBidi" w:eastAsia="Calibri" w:hAnsiTheme="majorBidi" w:cs="Times New Roman"/>
                <w:rtl/>
                <w:lang w:bidi="ar-BH"/>
              </w:rPr>
              <w:t xml:space="preserve"> _) أؤكد بموجب هذا أن المعلومات المقدمة في هذا الطلب صحيحة.</w:t>
            </w:r>
          </w:p>
        </w:tc>
      </w:tr>
      <w:tr w:rsidR="00590D93" w:rsidRPr="00D33BA8" w14:paraId="7CDC1D4D" w14:textId="77777777" w:rsidTr="001A041D">
        <w:trPr>
          <w:trHeight w:val="605"/>
        </w:trPr>
        <w:tc>
          <w:tcPr>
            <w:tcW w:w="3600" w:type="dxa"/>
            <w:shd w:val="clear" w:color="auto" w:fill="EEECE1" w:themeFill="background2"/>
          </w:tcPr>
          <w:p w14:paraId="63C22A7C" w14:textId="77777777" w:rsidR="00590D93" w:rsidRPr="00362859" w:rsidRDefault="00590D93" w:rsidP="00590D93">
            <w:pPr>
              <w:spacing w:before="120"/>
              <w:rPr>
                <w:rFonts w:asciiTheme="majorBidi" w:hAnsiTheme="majorBidi" w:cstheme="majorBidi"/>
                <w:b/>
              </w:rPr>
            </w:pPr>
            <w:r w:rsidRPr="00D33BA8">
              <w:rPr>
                <w:rFonts w:asciiTheme="majorBidi" w:hAnsiTheme="majorBidi" w:cstheme="majorBidi"/>
                <w:b/>
              </w:rPr>
              <w:t>Nam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أسـم                            </w:t>
            </w:r>
          </w:p>
        </w:tc>
        <w:tc>
          <w:tcPr>
            <w:tcW w:w="3420" w:type="dxa"/>
            <w:gridSpan w:val="2"/>
            <w:shd w:val="clear" w:color="auto" w:fill="EEECE1" w:themeFill="background2"/>
          </w:tcPr>
          <w:p w14:paraId="2AE4C75E" w14:textId="77777777" w:rsidR="00590D93" w:rsidRPr="006A1DAA" w:rsidRDefault="00590D93" w:rsidP="00590D93">
            <w:pPr>
              <w:spacing w:before="120"/>
              <w:rPr>
                <w:rFonts w:asciiTheme="majorBidi" w:eastAsia="Calibri" w:hAnsiTheme="majorBidi" w:cstheme="majorBidi"/>
                <w:lang w:bidi="ar-BH"/>
              </w:rPr>
            </w:pP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D33BA8">
              <w:rPr>
                <w:rFonts w:asciiTheme="majorBidi" w:hAnsiTheme="majorBidi" w:cstheme="majorBidi"/>
                <w:b/>
              </w:rPr>
              <w:t>Date</w:t>
            </w:r>
            <w:r>
              <w:rPr>
                <w:rFonts w:asciiTheme="majorBidi" w:hAnsiTheme="majorBidi" w:cstheme="majorBidi"/>
                <w:b/>
              </w:rPr>
              <w:t xml:space="preserve">    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اريخ                              </w:t>
            </w:r>
          </w:p>
        </w:tc>
        <w:tc>
          <w:tcPr>
            <w:tcW w:w="3738" w:type="dxa"/>
            <w:shd w:val="clear" w:color="auto" w:fill="EEECE1" w:themeFill="background2"/>
          </w:tcPr>
          <w:p w14:paraId="25C11F57" w14:textId="77777777" w:rsidR="00590D93" w:rsidRPr="00362859" w:rsidRDefault="00590D93" w:rsidP="00590D93">
            <w:pPr>
              <w:spacing w:before="120"/>
              <w:rPr>
                <w:rFonts w:asciiTheme="majorBidi" w:hAnsiTheme="majorBidi" w:cstheme="majorBidi"/>
                <w:b/>
              </w:rPr>
            </w:pPr>
            <w:r w:rsidRPr="00D33BA8">
              <w:rPr>
                <w:rFonts w:asciiTheme="majorBidi" w:hAnsiTheme="majorBidi" w:cstheme="majorBidi"/>
                <w:b/>
              </w:rPr>
              <w:t>Signatur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وقيع                      </w:t>
            </w:r>
          </w:p>
        </w:tc>
      </w:tr>
      <w:tr w:rsidR="00590D93" w:rsidRPr="00D33BA8" w14:paraId="3220ECC0" w14:textId="77777777" w:rsidTr="001A041D">
        <w:trPr>
          <w:trHeight w:val="574"/>
        </w:trPr>
        <w:tc>
          <w:tcPr>
            <w:tcW w:w="3600" w:type="dxa"/>
          </w:tcPr>
          <w:p w14:paraId="235D04DE" w14:textId="48D6016E" w:rsidR="00590D93" w:rsidRPr="006A1DAA" w:rsidRDefault="00590D93" w:rsidP="00590D93">
            <w:pPr>
              <w:bidi/>
              <w:ind w:left="360" w:hanging="288"/>
              <w:contextualSpacing/>
              <w:jc w:val="right"/>
              <w:rPr>
                <w:rFonts w:asciiTheme="majorBidi" w:eastAsia="Calibri" w:hAnsiTheme="majorBidi" w:cstheme="majorBidi"/>
                <w:lang w:bidi="ar-BH"/>
              </w:rPr>
            </w:pPr>
          </w:p>
        </w:tc>
        <w:tc>
          <w:tcPr>
            <w:tcW w:w="3420" w:type="dxa"/>
            <w:gridSpan w:val="2"/>
          </w:tcPr>
          <w:p w14:paraId="42906FB9" w14:textId="44B402A3" w:rsidR="00590D93" w:rsidRPr="006A1DAA" w:rsidRDefault="00590D93" w:rsidP="6EAFD5C5">
            <w:pPr>
              <w:bidi/>
              <w:ind w:left="360" w:hanging="288"/>
              <w:contextualSpacing/>
              <w:jc w:val="right"/>
              <w:rPr>
                <w:rFonts w:asciiTheme="majorBidi" w:eastAsia="Calibri" w:hAnsiTheme="majorBidi" w:cstheme="majorBidi"/>
                <w:lang w:bidi="ar-BH"/>
              </w:rPr>
            </w:pPr>
          </w:p>
        </w:tc>
        <w:tc>
          <w:tcPr>
            <w:tcW w:w="3738" w:type="dxa"/>
          </w:tcPr>
          <w:p w14:paraId="3A1AD317" w14:textId="532B71A7" w:rsidR="00590D93" w:rsidRPr="006A1DAA" w:rsidRDefault="00590D93" w:rsidP="00590D93">
            <w:pPr>
              <w:bidi/>
              <w:ind w:left="360" w:hanging="288"/>
              <w:contextualSpacing/>
              <w:jc w:val="right"/>
              <w:rPr>
                <w:rFonts w:asciiTheme="majorBidi" w:eastAsia="Calibri" w:hAnsiTheme="majorBidi" w:cstheme="majorBidi"/>
                <w:lang w:bidi="ar-BH"/>
              </w:rPr>
            </w:pPr>
          </w:p>
        </w:tc>
      </w:tr>
    </w:tbl>
    <w:p w14:paraId="342761F5" w14:textId="77777777" w:rsidR="00362859" w:rsidRPr="00D33BA8" w:rsidRDefault="00362859" w:rsidP="00696CEE">
      <w:pPr>
        <w:spacing w:before="120" w:after="0" w:line="240" w:lineRule="auto"/>
        <w:ind w:left="-1627" w:firstLine="1060"/>
        <w:rPr>
          <w:rFonts w:asciiTheme="majorBidi" w:hAnsiTheme="majorBidi" w:cstheme="majorBidi"/>
          <w:b/>
          <w:sz w:val="24"/>
          <w:szCs w:val="24"/>
        </w:rPr>
      </w:pPr>
    </w:p>
    <w:tbl>
      <w:tblPr>
        <w:tblStyle w:val="TableGrid6"/>
        <w:tblW w:w="10620" w:type="dxa"/>
        <w:tblInd w:w="-10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263"/>
        <w:gridCol w:w="2697"/>
        <w:gridCol w:w="3660"/>
      </w:tblGrid>
      <w:tr w:rsidR="00362859" w:rsidRPr="00D33BA8" w14:paraId="3D641A24" w14:textId="77777777" w:rsidTr="00EB25EA">
        <w:tc>
          <w:tcPr>
            <w:tcW w:w="10620" w:type="dxa"/>
            <w:gridSpan w:val="3"/>
            <w:shd w:val="clear" w:color="auto" w:fill="BFBFBF" w:themeFill="background1" w:themeFillShade="BF"/>
          </w:tcPr>
          <w:p w14:paraId="65E5D688" w14:textId="77777777" w:rsidR="00362859" w:rsidRPr="00D33BA8" w:rsidRDefault="00362859" w:rsidP="00A15095">
            <w:pPr>
              <w:spacing w:before="120"/>
              <w:rPr>
                <w:rFonts w:asciiTheme="majorBidi" w:hAnsiTheme="majorBidi" w:cstheme="majorBidi"/>
                <w:b/>
                <w:rtl/>
              </w:rPr>
            </w:pPr>
            <w:r w:rsidRPr="00D33BA8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Recommendations by College’s Research Committee:  </w:t>
            </w:r>
            <w:r w:rsidRPr="00D33BA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توصيات لجنة البحث العلمي في الكلية           </w:t>
            </w:r>
            <w:r w:rsidRPr="00D33BA8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     </w:t>
            </w:r>
          </w:p>
        </w:tc>
      </w:tr>
      <w:tr w:rsidR="00696CEE" w:rsidRPr="00D33BA8" w14:paraId="2EA4DAD9" w14:textId="77777777" w:rsidTr="00EB25EA">
        <w:tc>
          <w:tcPr>
            <w:tcW w:w="10620" w:type="dxa"/>
            <w:gridSpan w:val="3"/>
          </w:tcPr>
          <w:p w14:paraId="24175858" w14:textId="58360073" w:rsidR="00696CEE" w:rsidRPr="00D33BA8" w:rsidRDefault="00696CEE" w:rsidP="6EAFD5C5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696CEE" w:rsidRPr="00D33BA8" w14:paraId="2B6F99D1" w14:textId="77777777" w:rsidTr="00EB25EA">
        <w:tc>
          <w:tcPr>
            <w:tcW w:w="4263" w:type="dxa"/>
            <w:tcBorders>
              <w:bottom w:val="single" w:sz="12" w:space="0" w:color="auto"/>
            </w:tcBorders>
            <w:shd w:val="clear" w:color="auto" w:fill="EEECE1" w:themeFill="background2"/>
          </w:tcPr>
          <w:p w14:paraId="056C7720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Chair of Committee</w:t>
            </w:r>
            <w:r w:rsidRPr="00D33BA8">
              <w:rPr>
                <w:rFonts w:asciiTheme="majorBidi" w:hAnsiTheme="majorBidi" w:cstheme="majorBidi" w:hint="cs"/>
                <w:b/>
                <w:rtl/>
                <w:lang w:bidi="ar-BH"/>
              </w:rPr>
              <w:t>رئيس اللجنة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                     </w:t>
            </w:r>
          </w:p>
        </w:tc>
        <w:tc>
          <w:tcPr>
            <w:tcW w:w="2697" w:type="dxa"/>
            <w:tcBorders>
              <w:bottom w:val="single" w:sz="12" w:space="0" w:color="auto"/>
            </w:tcBorders>
            <w:shd w:val="clear" w:color="auto" w:fill="EEECE1" w:themeFill="background2"/>
          </w:tcPr>
          <w:p w14:paraId="2D22B442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Dat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اريخ                      </w:t>
            </w:r>
          </w:p>
        </w:tc>
        <w:tc>
          <w:tcPr>
            <w:tcW w:w="3660" w:type="dxa"/>
            <w:tcBorders>
              <w:bottom w:val="single" w:sz="12" w:space="0" w:color="auto"/>
            </w:tcBorders>
            <w:shd w:val="clear" w:color="auto" w:fill="EEECE1" w:themeFill="background2"/>
          </w:tcPr>
          <w:p w14:paraId="276A1335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Signatur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وقيع                     </w:t>
            </w:r>
          </w:p>
        </w:tc>
      </w:tr>
      <w:tr w:rsidR="00696CEE" w:rsidRPr="00D33BA8" w14:paraId="329EA89C" w14:textId="77777777" w:rsidTr="00EB25EA">
        <w:tc>
          <w:tcPr>
            <w:tcW w:w="4263" w:type="dxa"/>
            <w:tcBorders>
              <w:right w:val="single" w:sz="8" w:space="0" w:color="auto"/>
            </w:tcBorders>
          </w:tcPr>
          <w:p w14:paraId="736CBE4A" w14:textId="2ABC25BA" w:rsidR="00696CEE" w:rsidRPr="00D33BA8" w:rsidRDefault="00696CEE" w:rsidP="6EAFD5C5">
            <w:pPr>
              <w:spacing w:before="120"/>
              <w:rPr>
                <w:rFonts w:asciiTheme="majorBidi" w:hAnsiTheme="majorBidi" w:cstheme="majorBidi"/>
              </w:rPr>
            </w:pPr>
          </w:p>
        </w:tc>
        <w:tc>
          <w:tcPr>
            <w:tcW w:w="2697" w:type="dxa"/>
            <w:tcBorders>
              <w:left w:val="single" w:sz="8" w:space="0" w:color="auto"/>
              <w:right w:val="single" w:sz="8" w:space="0" w:color="auto"/>
            </w:tcBorders>
          </w:tcPr>
          <w:p w14:paraId="2DCD1525" w14:textId="0F002445" w:rsidR="00696CEE" w:rsidRPr="00D33BA8" w:rsidRDefault="00696CEE" w:rsidP="6EAFD5C5">
            <w:pPr>
              <w:spacing w:before="120"/>
              <w:rPr>
                <w:rFonts w:asciiTheme="majorBidi" w:hAnsiTheme="majorBidi" w:cstheme="majorBidi"/>
              </w:rPr>
            </w:pPr>
          </w:p>
        </w:tc>
        <w:tc>
          <w:tcPr>
            <w:tcW w:w="3660" w:type="dxa"/>
            <w:tcBorders>
              <w:left w:val="single" w:sz="8" w:space="0" w:color="auto"/>
            </w:tcBorders>
          </w:tcPr>
          <w:p w14:paraId="2FB0F473" w14:textId="137C1A6D" w:rsidR="00696CEE" w:rsidRPr="00D33BA8" w:rsidRDefault="00696CEE" w:rsidP="6EAFD5C5">
            <w:pPr>
              <w:spacing w:before="120"/>
            </w:pPr>
          </w:p>
        </w:tc>
      </w:tr>
    </w:tbl>
    <w:p w14:paraId="0BB7316E" w14:textId="77777777" w:rsidR="00AC279D" w:rsidRPr="00D33BA8" w:rsidRDefault="00AC279D" w:rsidP="00696CEE">
      <w:pPr>
        <w:spacing w:before="120" w:after="0" w:line="240" w:lineRule="auto"/>
        <w:ind w:left="-1627" w:firstLine="1060"/>
        <w:rPr>
          <w:rFonts w:asciiTheme="majorBidi" w:hAnsiTheme="majorBidi" w:cstheme="majorBidi"/>
          <w:b/>
          <w:sz w:val="24"/>
          <w:szCs w:val="24"/>
        </w:rPr>
      </w:pPr>
    </w:p>
    <w:tbl>
      <w:tblPr>
        <w:tblStyle w:val="TableGrid6"/>
        <w:tblW w:w="10620" w:type="dxa"/>
        <w:tblInd w:w="-9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753"/>
        <w:gridCol w:w="1661"/>
        <w:gridCol w:w="1512"/>
        <w:gridCol w:w="3694"/>
      </w:tblGrid>
      <w:tr w:rsidR="00AC279D" w:rsidRPr="00D33BA8" w14:paraId="4CD92DA8" w14:textId="77777777" w:rsidTr="00EB25EA">
        <w:trPr>
          <w:trHeight w:val="456"/>
        </w:trPr>
        <w:tc>
          <w:tcPr>
            <w:tcW w:w="10620" w:type="dxa"/>
            <w:gridSpan w:val="4"/>
            <w:shd w:val="clear" w:color="auto" w:fill="BFBFBF" w:themeFill="background1" w:themeFillShade="BF"/>
          </w:tcPr>
          <w:p w14:paraId="0DF00AC0" w14:textId="77777777" w:rsidR="00AC279D" w:rsidRPr="00AC279D" w:rsidRDefault="00AC279D" w:rsidP="00AC279D">
            <w:pPr>
              <w:spacing w:before="120"/>
              <w:ind w:left="-1627" w:firstLine="106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33BA8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          Dean’s Decision:         </w:t>
            </w:r>
            <w:r w:rsidRPr="00D33BA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قرار العميد                                   </w:t>
            </w:r>
            <w:r w:rsidR="00FE110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               </w:t>
            </w:r>
            <w:r w:rsidRPr="00D33BA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                                               </w:t>
            </w:r>
          </w:p>
        </w:tc>
      </w:tr>
      <w:tr w:rsidR="00696CEE" w:rsidRPr="00D33BA8" w14:paraId="40090CAF" w14:textId="77777777" w:rsidTr="00EB25EA">
        <w:trPr>
          <w:trHeight w:val="456"/>
        </w:trPr>
        <w:tc>
          <w:tcPr>
            <w:tcW w:w="5414" w:type="dxa"/>
            <w:gridSpan w:val="2"/>
          </w:tcPr>
          <w:p w14:paraId="42B971EE" w14:textId="6FD2A5FD" w:rsidR="00696CEE" w:rsidRPr="00D33BA8" w:rsidRDefault="001A041D" w:rsidP="4AEFB04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F36CD19" wp14:editId="6521E370">
                      <wp:simplePos x="0" y="0"/>
                      <wp:positionH relativeFrom="column">
                        <wp:posOffset>1686959</wp:posOffset>
                      </wp:positionH>
                      <wp:positionV relativeFrom="paragraph">
                        <wp:posOffset>78105</wp:posOffset>
                      </wp:positionV>
                      <wp:extent cx="240665" cy="222250"/>
                      <wp:effectExtent l="0" t="0" r="26035" b="2540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>
                              <a:xfrm>
                                <a:off x="0" y="0"/>
                                <a:ext cx="240665" cy="222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txbx>
                              <w:txbxContent>
                                <w:p w14:paraId="090B3163" w14:textId="14696707" w:rsidR="00A908C9" w:rsidRDefault="001A041D" w:rsidP="00A908C9">
                                  <w:pPr>
                                    <w:spacing w:line="256" w:lineRule="auto"/>
                                    <w:rPr>
                                      <w:rFonts w:ascii="Calibri" w:hAnsi="Calibri" w:cs="Calibri"/>
                                    </w:rPr>
                                  </w:pPr>
                                </w:p>
                              </w:txbxContent>
                            </wps:txbx>
                            <wps:bodyPr wrap="square" lIns="91440" tIns="45720" rIns="91440" bIns="45720" anchor="t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F36CD19" id="Rectangle 2" o:spid="_x0000_s1026" style="position:absolute;margin-left:132.85pt;margin-top:6.15pt;width:18.9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">
                      <v:textbox>
                        <w:txbxContent>
                          <w:p w14:paraId="090B3163" w14:textId="14696707" w:rsidR="00A908C9" w:rsidRDefault="001A041D" w:rsidP="00A908C9">
                            <w:pPr>
                              <w:spacing w:line="256" w:lineRule="auto"/>
                              <w:rPr>
                                <w:rFonts w:ascii="Calibri" w:hAnsi="Calibri" w:cs="Calibri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96CEE" w:rsidRPr="4AEFB04F">
              <w:rPr>
                <w:rFonts w:asciiTheme="majorBidi" w:hAnsiTheme="majorBidi" w:cstheme="majorBidi"/>
              </w:rPr>
              <w:t xml:space="preserve">Approved </w:t>
            </w:r>
            <w:r w:rsidR="00696CEE" w:rsidRPr="4AEFB04F">
              <w:rPr>
                <w:rFonts w:asciiTheme="majorBidi" w:hAnsiTheme="majorBidi" w:cstheme="majorBidi"/>
                <w:rtl/>
              </w:rPr>
              <w:t>مقر</w:t>
            </w:r>
            <w:r w:rsidR="00696CEE" w:rsidRPr="4AEFB04F">
              <w:rPr>
                <w:rFonts w:asciiTheme="majorBidi" w:hAnsiTheme="majorBidi" w:cstheme="majorBidi"/>
              </w:rPr>
              <w:t xml:space="preserve">                                           </w:t>
            </w:r>
          </w:p>
        </w:tc>
        <w:tc>
          <w:tcPr>
            <w:tcW w:w="5206" w:type="dxa"/>
            <w:gridSpan w:val="2"/>
          </w:tcPr>
          <w:p w14:paraId="5F548084" w14:textId="77777777" w:rsidR="00696CEE" w:rsidRPr="00D33BA8" w:rsidRDefault="00696CEE" w:rsidP="00A15095">
            <w:pPr>
              <w:rPr>
                <w:rFonts w:asciiTheme="majorBidi" w:hAnsiTheme="majorBidi" w:cstheme="majorBidi"/>
                <w:rtl/>
                <w:lang w:bidi="ar-BH"/>
              </w:rPr>
            </w:pPr>
            <w:r w:rsidRPr="00D33BA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F02B458" wp14:editId="25CD8D34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34925</wp:posOffset>
                      </wp:positionV>
                      <wp:extent cx="240665" cy="222250"/>
                      <wp:effectExtent l="0" t="0" r="26035" b="25400"/>
                      <wp:wrapNone/>
                      <wp:docPr id="3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0665" cy="222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81D22D" w14:textId="77777777" w:rsidR="00696CEE" w:rsidRDefault="00696CEE" w:rsidP="00696CEE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F02B4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9" type="#_x0000_t202" style="position:absolute;margin-left:56.65pt;margin-top:2.75pt;width:18.95pt;height:1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">
                      <v:textbox>
                        <w:txbxContent>
                          <w:p w14:paraId="7781D22D" w14:textId="77777777" w:rsidR="00696CEE" w:rsidRDefault="00696CEE" w:rsidP="00696CEE"/>
                        </w:txbxContent>
                      </v:textbox>
                    </v:shape>
                  </w:pict>
                </mc:Fallback>
              </mc:AlternateContent>
            </w:r>
            <w:r w:rsidRPr="00D33BA8">
              <w:rPr>
                <w:rFonts w:asciiTheme="majorBidi" w:hAnsiTheme="majorBidi" w:cstheme="majorBidi"/>
              </w:rPr>
              <w:t>Rejected</w:t>
            </w:r>
            <w:r w:rsidRPr="00D33BA8">
              <w:rPr>
                <w:rFonts w:asciiTheme="majorBidi" w:hAnsiTheme="majorBidi" w:cstheme="majorBidi"/>
                <w:rtl/>
                <w:lang w:bidi="ar-BH"/>
              </w:rPr>
              <w:t xml:space="preserve">   مرفوض            </w:t>
            </w:r>
            <w:r w:rsidRPr="00D33BA8">
              <w:rPr>
                <w:rFonts w:asciiTheme="majorBidi" w:hAnsiTheme="majorBidi" w:cstheme="majorBidi" w:hint="cs"/>
                <w:rtl/>
                <w:lang w:bidi="ar-BH"/>
              </w:rPr>
              <w:t xml:space="preserve">     </w:t>
            </w:r>
            <w:r w:rsidRPr="00D33BA8">
              <w:rPr>
                <w:rFonts w:asciiTheme="majorBidi" w:hAnsiTheme="majorBidi" w:cstheme="majorBidi"/>
                <w:rtl/>
                <w:lang w:bidi="ar-BH"/>
              </w:rPr>
              <w:t xml:space="preserve">                                </w:t>
            </w:r>
          </w:p>
          <w:p w14:paraId="47D3259D" w14:textId="77777777" w:rsidR="00696CEE" w:rsidRPr="00D33BA8" w:rsidRDefault="00696CEE" w:rsidP="00A15095">
            <w:pPr>
              <w:rPr>
                <w:rFonts w:asciiTheme="majorBidi" w:hAnsiTheme="majorBidi" w:cstheme="majorBidi"/>
                <w:rtl/>
                <w:lang w:bidi="ar-BH"/>
              </w:rPr>
            </w:pPr>
          </w:p>
          <w:p w14:paraId="0A56D3D3" w14:textId="77777777" w:rsidR="00696CEE" w:rsidRPr="00D33BA8" w:rsidRDefault="00696CEE" w:rsidP="00A15095">
            <w:pPr>
              <w:rPr>
                <w:rFonts w:asciiTheme="majorBidi" w:hAnsiTheme="majorBidi" w:cstheme="majorBidi"/>
                <w:rtl/>
                <w:lang w:bidi="ar-BH"/>
              </w:rPr>
            </w:pPr>
          </w:p>
        </w:tc>
      </w:tr>
      <w:tr w:rsidR="00696CEE" w:rsidRPr="00D33BA8" w14:paraId="127F8CF3" w14:textId="77777777" w:rsidTr="00EB25EA">
        <w:tc>
          <w:tcPr>
            <w:tcW w:w="3753" w:type="dxa"/>
            <w:shd w:val="clear" w:color="auto" w:fill="EEECE1" w:themeFill="background2"/>
          </w:tcPr>
          <w:p w14:paraId="363876E8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Dean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عميد                             </w:t>
            </w:r>
          </w:p>
        </w:tc>
        <w:tc>
          <w:tcPr>
            <w:tcW w:w="3173" w:type="dxa"/>
            <w:gridSpan w:val="2"/>
            <w:shd w:val="clear" w:color="auto" w:fill="EEECE1" w:themeFill="background2"/>
          </w:tcPr>
          <w:p w14:paraId="2F367A40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Dat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اريخ                                 </w:t>
            </w:r>
          </w:p>
        </w:tc>
        <w:tc>
          <w:tcPr>
            <w:tcW w:w="3694" w:type="dxa"/>
            <w:shd w:val="clear" w:color="auto" w:fill="EEECE1" w:themeFill="background2"/>
          </w:tcPr>
          <w:p w14:paraId="57FCA62A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Signatur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وقيع                       </w:t>
            </w:r>
          </w:p>
        </w:tc>
      </w:tr>
      <w:tr w:rsidR="00696CEE" w:rsidRPr="00D33BA8" w14:paraId="3812937D" w14:textId="77777777" w:rsidTr="00EB25EA">
        <w:tc>
          <w:tcPr>
            <w:tcW w:w="3753" w:type="dxa"/>
          </w:tcPr>
          <w:p w14:paraId="424F0B23" w14:textId="601F3087" w:rsidR="00696CEE" w:rsidRPr="00D33BA8" w:rsidRDefault="00696CEE" w:rsidP="4AEFB04F">
            <w:pPr>
              <w:spacing w:before="120"/>
            </w:pPr>
            <w:r>
              <w:br/>
            </w:r>
          </w:p>
        </w:tc>
        <w:tc>
          <w:tcPr>
            <w:tcW w:w="3173" w:type="dxa"/>
            <w:gridSpan w:val="2"/>
          </w:tcPr>
          <w:p w14:paraId="6D6B14C7" w14:textId="27959A03" w:rsidR="00696CEE" w:rsidRPr="00D33BA8" w:rsidRDefault="00696CEE" w:rsidP="4AEFB04F">
            <w:pPr>
              <w:spacing w:before="120"/>
              <w:rPr>
                <w:rFonts w:asciiTheme="majorBidi" w:hAnsiTheme="majorBidi" w:cstheme="majorBidi"/>
              </w:rPr>
            </w:pPr>
          </w:p>
        </w:tc>
        <w:tc>
          <w:tcPr>
            <w:tcW w:w="3694" w:type="dxa"/>
          </w:tcPr>
          <w:p w14:paraId="4009190B" w14:textId="1B0E7349" w:rsidR="00696CEE" w:rsidRPr="00D33BA8" w:rsidRDefault="00696CEE" w:rsidP="4AEFB04F">
            <w:pPr>
              <w:spacing w:before="120"/>
            </w:pPr>
          </w:p>
        </w:tc>
      </w:tr>
    </w:tbl>
    <w:p w14:paraId="3BB0E9BE" w14:textId="77777777" w:rsidR="0089127A" w:rsidRPr="00D33BA8" w:rsidRDefault="0089127A" w:rsidP="00AC279D">
      <w:pPr>
        <w:spacing w:before="120"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tbl>
      <w:tblPr>
        <w:tblStyle w:val="TableGrid6"/>
        <w:tblW w:w="10710" w:type="dxa"/>
        <w:tblInd w:w="-9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970"/>
        <w:gridCol w:w="3220"/>
        <w:gridCol w:w="3520"/>
      </w:tblGrid>
      <w:tr w:rsidR="00AC279D" w:rsidRPr="00D33BA8" w14:paraId="6BD5B021" w14:textId="77777777" w:rsidTr="00EB25EA">
        <w:trPr>
          <w:trHeight w:val="574"/>
        </w:trPr>
        <w:tc>
          <w:tcPr>
            <w:tcW w:w="10710" w:type="dxa"/>
            <w:gridSpan w:val="3"/>
            <w:shd w:val="clear" w:color="auto" w:fill="BFBFBF" w:themeFill="background1" w:themeFillShade="BF"/>
          </w:tcPr>
          <w:p w14:paraId="0D03F4DE" w14:textId="77777777" w:rsidR="00AC279D" w:rsidRPr="00AC279D" w:rsidRDefault="00AC279D" w:rsidP="00AC279D">
            <w:pPr>
              <w:spacing w:before="12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33BA8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 xml:space="preserve">Approval of University Research Council:           </w:t>
            </w:r>
            <w:r w:rsidRPr="00D33BA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موافقة مجلس البحث العلمي                           </w:t>
            </w:r>
            <w:r w:rsidRPr="00D33BA8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Pr="00D33BA8">
              <w:rPr>
                <w:rFonts w:asciiTheme="majorBidi" w:hAnsiTheme="majorBidi" w:cstheme="majorBidi" w:hint="cs"/>
                <w:b/>
                <w:sz w:val="24"/>
                <w:szCs w:val="24"/>
                <w:rtl/>
              </w:rPr>
              <w:t xml:space="preserve">   </w:t>
            </w:r>
          </w:p>
        </w:tc>
      </w:tr>
      <w:tr w:rsidR="00696CEE" w:rsidRPr="00D33BA8" w14:paraId="07938E1C" w14:textId="77777777" w:rsidTr="00EB25EA">
        <w:trPr>
          <w:trHeight w:val="1038"/>
        </w:trPr>
        <w:tc>
          <w:tcPr>
            <w:tcW w:w="10710" w:type="dxa"/>
            <w:gridSpan w:val="3"/>
          </w:tcPr>
          <w:p w14:paraId="7FD2C6C3" w14:textId="77777777" w:rsidR="00696CEE" w:rsidRDefault="00696CEE" w:rsidP="00A15095">
            <w:pPr>
              <w:spacing w:before="120"/>
              <w:rPr>
                <w:rFonts w:asciiTheme="majorBidi" w:hAnsiTheme="majorBidi" w:cstheme="majorBidi"/>
                <w:b/>
                <w:rtl/>
              </w:rPr>
            </w:pPr>
          </w:p>
          <w:p w14:paraId="542032E1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  <w:b/>
              </w:rPr>
            </w:pPr>
          </w:p>
          <w:p w14:paraId="724CCE4E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  <w:b/>
              </w:rPr>
            </w:pPr>
          </w:p>
        </w:tc>
      </w:tr>
      <w:tr w:rsidR="00696CEE" w:rsidRPr="00D33BA8" w14:paraId="4E9BA3A1" w14:textId="77777777" w:rsidTr="00EB25EA">
        <w:tc>
          <w:tcPr>
            <w:tcW w:w="3970" w:type="dxa"/>
            <w:shd w:val="clear" w:color="auto" w:fill="EEECE1" w:themeFill="background2"/>
          </w:tcPr>
          <w:p w14:paraId="42BF80BE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Council Chair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رئيس المجلس    </w:t>
            </w:r>
          </w:p>
        </w:tc>
        <w:tc>
          <w:tcPr>
            <w:tcW w:w="3220" w:type="dxa"/>
            <w:shd w:val="clear" w:color="auto" w:fill="EEECE1" w:themeFill="background2"/>
          </w:tcPr>
          <w:p w14:paraId="47BAD82F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Dat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اريخ                               </w:t>
            </w:r>
          </w:p>
        </w:tc>
        <w:tc>
          <w:tcPr>
            <w:tcW w:w="3520" w:type="dxa"/>
            <w:shd w:val="clear" w:color="auto" w:fill="EEECE1" w:themeFill="background2"/>
          </w:tcPr>
          <w:p w14:paraId="660450C6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Signatur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وقيع                        </w:t>
            </w:r>
          </w:p>
        </w:tc>
      </w:tr>
      <w:tr w:rsidR="00696CEE" w:rsidRPr="00D33BA8" w14:paraId="43F77ACB" w14:textId="77777777" w:rsidTr="00EB25EA">
        <w:tc>
          <w:tcPr>
            <w:tcW w:w="3970" w:type="dxa"/>
          </w:tcPr>
          <w:p w14:paraId="43E14050" w14:textId="77777777" w:rsidR="00696CEE" w:rsidRPr="00D33BA8" w:rsidRDefault="00696CEE" w:rsidP="001A041D">
            <w:pPr>
              <w:pStyle w:val="NormalWeb"/>
              <w:rPr>
                <w:rFonts w:asciiTheme="majorBidi" w:hAnsiTheme="majorBidi" w:cstheme="majorBidi"/>
              </w:rPr>
            </w:pPr>
          </w:p>
        </w:tc>
        <w:tc>
          <w:tcPr>
            <w:tcW w:w="3220" w:type="dxa"/>
          </w:tcPr>
          <w:p w14:paraId="336D1B53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</w:p>
        </w:tc>
        <w:tc>
          <w:tcPr>
            <w:tcW w:w="3520" w:type="dxa"/>
          </w:tcPr>
          <w:p w14:paraId="7BBE05F5" w14:textId="77777777" w:rsidR="00696CEE" w:rsidRPr="00D33BA8" w:rsidRDefault="00696CEE" w:rsidP="00A15095">
            <w:pPr>
              <w:spacing w:before="120"/>
              <w:rPr>
                <w:rFonts w:asciiTheme="majorBidi" w:hAnsiTheme="majorBidi" w:cstheme="majorBidi"/>
              </w:rPr>
            </w:pPr>
          </w:p>
        </w:tc>
      </w:tr>
    </w:tbl>
    <w:p w14:paraId="082EA214" w14:textId="77777777" w:rsidR="00696CEE" w:rsidRDefault="00696CEE" w:rsidP="00696CEE"/>
    <w:tbl>
      <w:tblPr>
        <w:tblStyle w:val="TableGrid6"/>
        <w:tblpPr w:leftFromText="180" w:rightFromText="180" w:vertAnchor="text" w:horzAnchor="margin" w:tblpX="-987" w:tblpY="37"/>
        <w:tblW w:w="107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125"/>
        <w:gridCol w:w="3079"/>
        <w:gridCol w:w="3581"/>
      </w:tblGrid>
      <w:tr w:rsidR="00713FA0" w:rsidRPr="00D33BA8" w14:paraId="7DBF3856" w14:textId="77777777" w:rsidTr="00EB25EA">
        <w:tc>
          <w:tcPr>
            <w:tcW w:w="10785" w:type="dxa"/>
            <w:gridSpan w:val="3"/>
            <w:shd w:val="clear" w:color="auto" w:fill="BFBFBF" w:themeFill="background1" w:themeFillShade="BF"/>
          </w:tcPr>
          <w:p w14:paraId="000C9510" w14:textId="77777777" w:rsidR="00713FA0" w:rsidRPr="00713FA0" w:rsidRDefault="00713FA0" w:rsidP="00EB25EA">
            <w:r w:rsidRPr="00D33BA8">
              <w:rPr>
                <w:rFonts w:asciiTheme="majorBidi" w:hAnsiTheme="majorBidi" w:cstheme="majorBidi"/>
                <w:b/>
                <w:sz w:val="24"/>
                <w:szCs w:val="24"/>
              </w:rPr>
              <w:t>Endorsed by President of University:</w:t>
            </w:r>
            <w:r w:rsidRPr="00D33BA8">
              <w:rPr>
                <w:rFonts w:asciiTheme="majorBidi" w:hAnsiTheme="majorBidi" w:cstheme="majorBidi" w:hint="cs"/>
                <w:b/>
                <w:sz w:val="24"/>
                <w:szCs w:val="24"/>
                <w:rtl/>
                <w:lang w:bidi="ar-BH"/>
              </w:rPr>
              <w:t xml:space="preserve"> مصادقة رئيس الجامعة     </w:t>
            </w:r>
            <w:r>
              <w:rPr>
                <w:rFonts w:asciiTheme="majorBidi" w:hAnsiTheme="majorBidi" w:cstheme="majorBidi" w:hint="cs"/>
                <w:b/>
                <w:sz w:val="24"/>
                <w:szCs w:val="24"/>
                <w:rtl/>
                <w:lang w:bidi="ar-BH"/>
              </w:rPr>
              <w:t xml:space="preserve">                                                   </w:t>
            </w:r>
            <w:r w:rsidRPr="00D33BA8">
              <w:rPr>
                <w:rFonts w:asciiTheme="majorBidi" w:hAnsiTheme="majorBidi" w:cstheme="majorBidi" w:hint="cs"/>
                <w:b/>
                <w:sz w:val="24"/>
                <w:szCs w:val="24"/>
                <w:rtl/>
                <w:lang w:bidi="ar-BH"/>
              </w:rPr>
              <w:t xml:space="preserve"> </w:t>
            </w:r>
            <w:r>
              <w:rPr>
                <w:rFonts w:asciiTheme="majorBidi" w:hAnsiTheme="majorBidi" w:cstheme="majorBidi"/>
                <w:b/>
                <w:sz w:val="24"/>
                <w:szCs w:val="24"/>
                <w:lang w:bidi="ar-BH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sz w:val="24"/>
                <w:szCs w:val="24"/>
                <w:rtl/>
                <w:lang w:bidi="ar-BH"/>
              </w:rPr>
              <w:t xml:space="preserve"> </w:t>
            </w:r>
          </w:p>
        </w:tc>
      </w:tr>
      <w:tr w:rsidR="00696CEE" w:rsidRPr="00D33BA8" w14:paraId="2E6CE78D" w14:textId="77777777" w:rsidTr="00EB25EA">
        <w:tc>
          <w:tcPr>
            <w:tcW w:w="10785" w:type="dxa"/>
            <w:gridSpan w:val="3"/>
          </w:tcPr>
          <w:p w14:paraId="2BE13DEC" w14:textId="77777777" w:rsidR="00696CEE" w:rsidRPr="00D33BA8" w:rsidRDefault="00696CEE" w:rsidP="00EB25EA">
            <w:pPr>
              <w:spacing w:before="120"/>
              <w:rPr>
                <w:rFonts w:asciiTheme="majorBidi" w:hAnsiTheme="majorBidi" w:cstheme="majorBidi"/>
              </w:rPr>
            </w:pPr>
          </w:p>
          <w:p w14:paraId="7B113F9A" w14:textId="77777777" w:rsidR="00696CEE" w:rsidRPr="00D33BA8" w:rsidRDefault="00696CEE" w:rsidP="00EB25EA">
            <w:pPr>
              <w:spacing w:before="120"/>
              <w:rPr>
                <w:rFonts w:asciiTheme="majorBidi" w:hAnsiTheme="majorBidi" w:cstheme="majorBidi"/>
                <w:rtl/>
              </w:rPr>
            </w:pPr>
          </w:p>
          <w:p w14:paraId="5FC1F1FA" w14:textId="77777777" w:rsidR="00696CEE" w:rsidRPr="00D33BA8" w:rsidRDefault="00696CEE" w:rsidP="00EB25EA">
            <w:pPr>
              <w:spacing w:before="120"/>
              <w:rPr>
                <w:rFonts w:asciiTheme="majorBidi" w:hAnsiTheme="majorBidi" w:cstheme="majorBidi"/>
              </w:rPr>
            </w:pPr>
          </w:p>
        </w:tc>
      </w:tr>
      <w:tr w:rsidR="002343ED" w:rsidRPr="00D33BA8" w14:paraId="20F35161" w14:textId="77777777" w:rsidTr="00EB25EA">
        <w:tc>
          <w:tcPr>
            <w:tcW w:w="4125" w:type="dxa"/>
            <w:shd w:val="clear" w:color="auto" w:fill="EEECE1" w:themeFill="background2"/>
          </w:tcPr>
          <w:p w14:paraId="22FBDCFF" w14:textId="77777777" w:rsidR="002343ED" w:rsidRPr="00D33BA8" w:rsidRDefault="002343ED" w:rsidP="00EB25EA">
            <w:pPr>
              <w:spacing w:before="120"/>
              <w:rPr>
                <w:rFonts w:asciiTheme="majorBidi" w:hAnsiTheme="majorBidi" w:cstheme="majorBidi"/>
              </w:rPr>
            </w:pPr>
            <w:r w:rsidRPr="002343ED">
              <w:rPr>
                <w:rFonts w:asciiTheme="majorBidi" w:hAnsiTheme="majorBidi" w:cstheme="majorBidi"/>
                <w:b/>
              </w:rPr>
              <w:t xml:space="preserve">President of University 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>رئيس ال</w:t>
            </w:r>
            <w:r>
              <w:rPr>
                <w:rFonts w:asciiTheme="majorBidi" w:hAnsiTheme="majorBidi" w:cstheme="majorBidi" w:hint="cs"/>
                <w:b/>
                <w:rtl/>
              </w:rPr>
              <w:t>جامعة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    </w:t>
            </w:r>
          </w:p>
        </w:tc>
        <w:tc>
          <w:tcPr>
            <w:tcW w:w="3079" w:type="dxa"/>
            <w:shd w:val="clear" w:color="auto" w:fill="EEECE1" w:themeFill="background2"/>
          </w:tcPr>
          <w:p w14:paraId="3359F522" w14:textId="77777777" w:rsidR="002343ED" w:rsidRPr="00D33BA8" w:rsidRDefault="002343ED" w:rsidP="00EB25EA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Dat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اريخ                               </w:t>
            </w:r>
          </w:p>
        </w:tc>
        <w:tc>
          <w:tcPr>
            <w:tcW w:w="3581" w:type="dxa"/>
            <w:shd w:val="clear" w:color="auto" w:fill="EEECE1" w:themeFill="background2"/>
          </w:tcPr>
          <w:p w14:paraId="1D1DF2AB" w14:textId="77777777" w:rsidR="002343ED" w:rsidRPr="00D33BA8" w:rsidRDefault="002343ED" w:rsidP="00EB25EA">
            <w:pPr>
              <w:spacing w:before="120"/>
              <w:rPr>
                <w:rFonts w:asciiTheme="majorBidi" w:hAnsiTheme="majorBidi" w:cstheme="majorBidi"/>
              </w:rPr>
            </w:pPr>
            <w:r w:rsidRPr="00D33BA8">
              <w:rPr>
                <w:rFonts w:asciiTheme="majorBidi" w:hAnsiTheme="majorBidi" w:cstheme="majorBidi"/>
                <w:b/>
              </w:rPr>
              <w:t>Signature</w:t>
            </w:r>
            <w:r w:rsidRPr="00D33BA8">
              <w:rPr>
                <w:rFonts w:asciiTheme="majorBidi" w:hAnsiTheme="majorBidi" w:cstheme="majorBidi" w:hint="cs"/>
                <w:b/>
                <w:rtl/>
              </w:rPr>
              <w:t xml:space="preserve">التوقيع                        </w:t>
            </w:r>
          </w:p>
        </w:tc>
      </w:tr>
      <w:tr w:rsidR="002343ED" w:rsidRPr="00D33BA8" w14:paraId="12304107" w14:textId="77777777" w:rsidTr="00EB25EA">
        <w:tc>
          <w:tcPr>
            <w:tcW w:w="4125" w:type="dxa"/>
          </w:tcPr>
          <w:p w14:paraId="3185C61D" w14:textId="31423F4E" w:rsidR="002343ED" w:rsidRPr="00D33BA8" w:rsidRDefault="002343ED" w:rsidP="00EB25EA">
            <w:pPr>
              <w:spacing w:before="120"/>
              <w:rPr>
                <w:rFonts w:asciiTheme="majorBidi" w:hAnsiTheme="majorBidi" w:cstheme="majorBidi"/>
              </w:rPr>
            </w:pPr>
          </w:p>
        </w:tc>
        <w:tc>
          <w:tcPr>
            <w:tcW w:w="3079" w:type="dxa"/>
          </w:tcPr>
          <w:p w14:paraId="740E1223" w14:textId="77777777" w:rsidR="002343ED" w:rsidRPr="00D33BA8" w:rsidRDefault="002343ED" w:rsidP="00EB25EA">
            <w:pPr>
              <w:spacing w:before="120"/>
              <w:rPr>
                <w:rFonts w:asciiTheme="majorBidi" w:hAnsiTheme="majorBidi" w:cstheme="majorBidi"/>
              </w:rPr>
            </w:pPr>
          </w:p>
        </w:tc>
        <w:tc>
          <w:tcPr>
            <w:tcW w:w="3581" w:type="dxa"/>
          </w:tcPr>
          <w:p w14:paraId="5ADAAD1E" w14:textId="77777777" w:rsidR="002343ED" w:rsidRPr="00D33BA8" w:rsidRDefault="002343ED" w:rsidP="00EB25EA">
            <w:pPr>
              <w:spacing w:before="120"/>
              <w:rPr>
                <w:rFonts w:asciiTheme="majorBidi" w:hAnsiTheme="majorBidi" w:cstheme="majorBidi"/>
              </w:rPr>
            </w:pPr>
          </w:p>
        </w:tc>
      </w:tr>
    </w:tbl>
    <w:p w14:paraId="603B56F3" w14:textId="77777777" w:rsidR="007A28E2" w:rsidRDefault="007A28E2"/>
    <w:sectPr w:rsidR="007A28E2" w:rsidSect="00696CEE">
      <w:pgSz w:w="12240" w:h="15840"/>
      <w:pgMar w:top="720" w:right="1350" w:bottom="5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74D0"/>
    <w:multiLevelType w:val="hybridMultilevel"/>
    <w:tmpl w:val="7DC0CA8E"/>
    <w:lvl w:ilvl="0" w:tplc="7584E38E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3AA92BDA"/>
    <w:multiLevelType w:val="hybridMultilevel"/>
    <w:tmpl w:val="E6025C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E416031"/>
    <w:multiLevelType w:val="hybridMultilevel"/>
    <w:tmpl w:val="1452DF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17A7E78"/>
    <w:multiLevelType w:val="hybridMultilevel"/>
    <w:tmpl w:val="2320D65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C64279"/>
    <w:multiLevelType w:val="hybridMultilevel"/>
    <w:tmpl w:val="0A246FFE"/>
    <w:lvl w:ilvl="0" w:tplc="0012ECCA">
      <w:start w:val="1"/>
      <w:numFmt w:val="decimal"/>
      <w:lvlText w:val="%1."/>
      <w:lvlJc w:val="left"/>
      <w:pPr>
        <w:ind w:left="769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" w15:restartNumberingAfterBreak="0">
    <w:nsid w:val="5A542466"/>
    <w:multiLevelType w:val="hybridMultilevel"/>
    <w:tmpl w:val="4EEC245E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615F496A"/>
    <w:multiLevelType w:val="hybridMultilevel"/>
    <w:tmpl w:val="0B448324"/>
    <w:lvl w:ilvl="0" w:tplc="1036402A">
      <w:start w:val="2"/>
      <w:numFmt w:val="upperLetter"/>
      <w:lvlText w:val="%1."/>
      <w:lvlJc w:val="left"/>
      <w:pPr>
        <w:ind w:left="1080" w:hanging="360"/>
      </w:pPr>
      <w:rPr>
        <w:rFonts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FA30798"/>
    <w:multiLevelType w:val="hybridMultilevel"/>
    <w:tmpl w:val="02886438"/>
    <w:lvl w:ilvl="0" w:tplc="04090005">
      <w:start w:val="1"/>
      <w:numFmt w:val="bullet"/>
      <w:lvlText w:val=""/>
      <w:lvlJc w:val="left"/>
      <w:pPr>
        <w:ind w:left="11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9" w:hanging="360"/>
      </w:pPr>
      <w:rPr>
        <w:rFonts w:ascii="Wingdings" w:hAnsi="Wingdings" w:hint="default"/>
      </w:rPr>
    </w:lvl>
  </w:abstractNum>
  <w:abstractNum w:abstractNumId="8" w15:restartNumberingAfterBreak="0">
    <w:nsid w:val="7FE96620"/>
    <w:multiLevelType w:val="hybridMultilevel"/>
    <w:tmpl w:val="61DCD0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1"/>
  </w:num>
  <w:num w:numId="5">
    <w:abstractNumId w:val="0"/>
  </w:num>
  <w:num w:numId="6">
    <w:abstractNumId w:val="4"/>
  </w:num>
  <w:num w:numId="7">
    <w:abstractNumId w:val="5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DE2tDQ0NzG0sDRR0lEKTi0uzszPAykwrAUAmAp1yCwAAAA="/>
  </w:docVars>
  <w:rsids>
    <w:rsidRoot w:val="006006ED"/>
    <w:rsid w:val="00047A43"/>
    <w:rsid w:val="00064EF9"/>
    <w:rsid w:val="001000CA"/>
    <w:rsid w:val="001A041D"/>
    <w:rsid w:val="001B1351"/>
    <w:rsid w:val="001C75A6"/>
    <w:rsid w:val="001D6421"/>
    <w:rsid w:val="001E335B"/>
    <w:rsid w:val="002343ED"/>
    <w:rsid w:val="002567DD"/>
    <w:rsid w:val="002F1251"/>
    <w:rsid w:val="00342269"/>
    <w:rsid w:val="003505CA"/>
    <w:rsid w:val="00362859"/>
    <w:rsid w:val="003D41A8"/>
    <w:rsid w:val="004446B4"/>
    <w:rsid w:val="00497985"/>
    <w:rsid w:val="004D7D3D"/>
    <w:rsid w:val="00526A95"/>
    <w:rsid w:val="005516B7"/>
    <w:rsid w:val="00556E46"/>
    <w:rsid w:val="00590D93"/>
    <w:rsid w:val="006006ED"/>
    <w:rsid w:val="006123ED"/>
    <w:rsid w:val="0064721B"/>
    <w:rsid w:val="00696CEE"/>
    <w:rsid w:val="006A1DAA"/>
    <w:rsid w:val="00713FA0"/>
    <w:rsid w:val="00731DFA"/>
    <w:rsid w:val="00790CC8"/>
    <w:rsid w:val="007A28E2"/>
    <w:rsid w:val="007B5501"/>
    <w:rsid w:val="007C5482"/>
    <w:rsid w:val="007F7493"/>
    <w:rsid w:val="008078C8"/>
    <w:rsid w:val="008739BD"/>
    <w:rsid w:val="00882BEF"/>
    <w:rsid w:val="0089127A"/>
    <w:rsid w:val="0089745F"/>
    <w:rsid w:val="009619E4"/>
    <w:rsid w:val="009819A1"/>
    <w:rsid w:val="009F1F51"/>
    <w:rsid w:val="009F7E1E"/>
    <w:rsid w:val="00A11B14"/>
    <w:rsid w:val="00A66B86"/>
    <w:rsid w:val="00AC279D"/>
    <w:rsid w:val="00AD272D"/>
    <w:rsid w:val="00AD4843"/>
    <w:rsid w:val="00B50404"/>
    <w:rsid w:val="00B86213"/>
    <w:rsid w:val="00B9430F"/>
    <w:rsid w:val="00BB5986"/>
    <w:rsid w:val="00C00DA7"/>
    <w:rsid w:val="00C6490F"/>
    <w:rsid w:val="00D44E61"/>
    <w:rsid w:val="00D4713F"/>
    <w:rsid w:val="00D741B2"/>
    <w:rsid w:val="00DB603A"/>
    <w:rsid w:val="00DE35DC"/>
    <w:rsid w:val="00E42BAF"/>
    <w:rsid w:val="00E952B8"/>
    <w:rsid w:val="00EA13E1"/>
    <w:rsid w:val="00EB25EA"/>
    <w:rsid w:val="00EC1691"/>
    <w:rsid w:val="00F21E03"/>
    <w:rsid w:val="00F42145"/>
    <w:rsid w:val="00F6355A"/>
    <w:rsid w:val="00F703AC"/>
    <w:rsid w:val="00FA3110"/>
    <w:rsid w:val="00FC1E1B"/>
    <w:rsid w:val="00FE1108"/>
    <w:rsid w:val="00FE498B"/>
    <w:rsid w:val="00FF7889"/>
    <w:rsid w:val="087F46FC"/>
    <w:rsid w:val="08D032FE"/>
    <w:rsid w:val="0908EDA8"/>
    <w:rsid w:val="0C556736"/>
    <w:rsid w:val="1BF41FFD"/>
    <w:rsid w:val="223B8D5B"/>
    <w:rsid w:val="245AE353"/>
    <w:rsid w:val="25ED9C75"/>
    <w:rsid w:val="2EE92133"/>
    <w:rsid w:val="346FC075"/>
    <w:rsid w:val="40DD1F44"/>
    <w:rsid w:val="4558BC51"/>
    <w:rsid w:val="4AEFB04F"/>
    <w:rsid w:val="4DBEF4F7"/>
    <w:rsid w:val="56FB448F"/>
    <w:rsid w:val="6A50F6A1"/>
    <w:rsid w:val="6C88C2CB"/>
    <w:rsid w:val="6EAFD5C5"/>
    <w:rsid w:val="72D37680"/>
    <w:rsid w:val="73801FE7"/>
    <w:rsid w:val="749E52BE"/>
    <w:rsid w:val="7529C175"/>
    <w:rsid w:val="79752A61"/>
    <w:rsid w:val="7E1DEC21"/>
    <w:rsid w:val="7E71C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B2554"/>
  <w15:docId w15:val="{265B51CC-3500-4DB9-80AF-10DA93F49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7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B5986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BB5986"/>
    <w:pPr>
      <w:spacing w:before="100" w:after="100"/>
      <w:ind w:left="720"/>
      <w:contextualSpacing/>
      <w:jc w:val="both"/>
    </w:pPr>
    <w:rPr>
      <w:rFonts w:eastAsia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B5986"/>
    <w:rPr>
      <w:rFonts w:eastAsia="Times New Roman"/>
      <w:sz w:val="20"/>
      <w:szCs w:val="20"/>
    </w:rPr>
  </w:style>
  <w:style w:type="table" w:customStyle="1" w:styleId="TableGrid5">
    <w:name w:val="Table Grid5"/>
    <w:basedOn w:val="TableNormal"/>
    <w:next w:val="TableGrid"/>
    <w:uiPriority w:val="59"/>
    <w:rsid w:val="00696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96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696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C1E1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C1E1B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7889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14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e827ec-27a3-46b6-8d5d-aca137c5996c"/>
    <_Flow_SignoffStatus xmlns="ded601ca-e848-40ea-8d66-ef115f656588" xsi:nil="true"/>
    <lcf76f155ced4ddcb4097134ff3c332f xmlns="ded601ca-e848-40ea-8d66-ef115f65658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E08A5C45D27479555444465BF0434" ma:contentTypeVersion="18" ma:contentTypeDescription="Create a new document." ma:contentTypeScope="" ma:versionID="ed676d484dd275fbdea31801b181f2e3">
  <xsd:schema xmlns:xsd="http://www.w3.org/2001/XMLSchema" xmlns:xs="http://www.w3.org/2001/XMLSchema" xmlns:p="http://schemas.microsoft.com/office/2006/metadata/properties" xmlns:ns2="dde827ec-27a3-46b6-8d5d-aca137c5996c" xmlns:ns3="ded601ca-e848-40ea-8d66-ef115f656588" targetNamespace="http://schemas.microsoft.com/office/2006/metadata/properties" ma:root="true" ma:fieldsID="8bf3f728e828428d0ddc9f5b12a10785" ns2:_="" ns3:_="">
    <xsd:import namespace="dde827ec-27a3-46b6-8d5d-aca137c5996c"/>
    <xsd:import namespace="ded601ca-e848-40ea-8d66-ef115f6565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_Flow_SignoffStatu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827ec-27a3-46b6-8d5d-aca137c599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dacf74-2d76-464f-88f4-6a999b8aca04}" ma:internalName="TaxCatchAll" ma:showField="CatchAllData" ma:web="dde827ec-27a3-46b6-8d5d-aca137c599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d601ca-e848-40ea-8d66-ef115f6565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1559f90-427f-4c46-b17f-8fca51c45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C4F7A7-9724-4368-A9EA-4B23DC4291F0}">
  <ds:schemaRefs>
    <ds:schemaRef ds:uri="http://schemas.microsoft.com/office/2006/metadata/properties"/>
    <ds:schemaRef ds:uri="http://schemas.microsoft.com/office/infopath/2007/PartnerControls"/>
    <ds:schemaRef ds:uri="dde827ec-27a3-46b6-8d5d-aca137c5996c"/>
    <ds:schemaRef ds:uri="ded601ca-e848-40ea-8d66-ef115f656588"/>
  </ds:schemaRefs>
</ds:datastoreItem>
</file>

<file path=customXml/itemProps2.xml><?xml version="1.0" encoding="utf-8"?>
<ds:datastoreItem xmlns:ds="http://schemas.openxmlformats.org/officeDocument/2006/customXml" ds:itemID="{3B7711A6-649B-4994-822C-A9E0818030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431C23-C533-431C-8B19-488CB4F1C1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e827ec-27a3-46b6-8d5d-aca137c5996c"/>
    <ds:schemaRef ds:uri="ded601ca-e848-40ea-8d66-ef115f6565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06</Words>
  <Characters>5169</Characters>
  <Application>Microsoft Office Word</Application>
  <DocSecurity>0</DocSecurity>
  <Lines>43</Lines>
  <Paragraphs>12</Paragraphs>
  <ScaleCrop>false</ScaleCrop>
  <Company>Gulf University</Company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mouayed</dc:creator>
  <cp:lastModifiedBy>Zahra Juma</cp:lastModifiedBy>
  <cp:revision>3</cp:revision>
  <dcterms:created xsi:type="dcterms:W3CDTF">2024-03-07T10:57:00Z</dcterms:created>
  <dcterms:modified xsi:type="dcterms:W3CDTF">2024-03-07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E08A5C45D27479555444465BF0434</vt:lpwstr>
  </property>
  <property fmtid="{D5CDD505-2E9C-101B-9397-08002B2CF9AE}" pid="3" name="Order">
    <vt:r8>24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